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1E6C" w:rsidRDefault="00341E6C" w:rsidP="00DD471D">
      <w:pPr>
        <w:pStyle w:val="1"/>
      </w:pPr>
      <w:r>
        <w:rPr>
          <w:rFonts w:hint="eastAsia"/>
        </w:rPr>
        <w:t>接口信息</w:t>
      </w:r>
    </w:p>
    <w:p w:rsidR="00341E6C" w:rsidRPr="00341E6C" w:rsidRDefault="00341E6C" w:rsidP="00341E6C">
      <w:r>
        <w:t>Version 1.0.0</w:t>
      </w:r>
    </w:p>
    <w:p w:rsidR="00DD471D" w:rsidRDefault="00DD471D" w:rsidP="00DD471D">
      <w:pPr>
        <w:pStyle w:val="1"/>
      </w:pPr>
      <w:r>
        <w:rPr>
          <w:rFonts w:hint="eastAsia"/>
        </w:rPr>
        <w:t>应用地址</w:t>
      </w:r>
    </w:p>
    <w:p w:rsidR="0018100F" w:rsidRDefault="00432A75" w:rsidP="00DD471D">
      <w:hyperlink r:id="rId8" w:history="1">
        <w:r w:rsidR="00CD2BDB" w:rsidRPr="00AC1F59">
          <w:rPr>
            <w:rStyle w:val="a4"/>
          </w:rPr>
          <w:t>http://112.74.190.147:8091/jeebbs</w:t>
        </w:r>
      </w:hyperlink>
    </w:p>
    <w:p w:rsidR="00CD2BDB" w:rsidRDefault="00CD2BDB" w:rsidP="0018100F">
      <w:pPr>
        <w:pStyle w:val="1"/>
      </w:pPr>
      <w:r>
        <w:rPr>
          <w:rFonts w:hint="eastAsia"/>
        </w:rPr>
        <w:t>全局接口查询地址</w:t>
      </w:r>
    </w:p>
    <w:p w:rsidR="00320FCA" w:rsidRDefault="00432A75" w:rsidP="00CD2BDB">
      <w:hyperlink r:id="rId9" w:history="1">
        <w:r w:rsidR="00320FCA" w:rsidRPr="00AC1F59">
          <w:rPr>
            <w:rStyle w:val="a4"/>
          </w:rPr>
          <w:t>http://112.74.190.147:8091</w:t>
        </w:r>
        <w:bookmarkStart w:id="0" w:name="OLE_LINK12"/>
        <w:r w:rsidR="00320FCA" w:rsidRPr="00AC1F59">
          <w:rPr>
            <w:rStyle w:val="a4"/>
          </w:rPr>
          <w:t>/jeebbs/swagger-ui.html</w:t>
        </w:r>
        <w:bookmarkEnd w:id="0"/>
      </w:hyperlink>
    </w:p>
    <w:p w:rsidR="00320FCA" w:rsidRPr="00320FCA" w:rsidRDefault="00320FCA" w:rsidP="00CD2BDB"/>
    <w:p w:rsidR="0018100F" w:rsidRDefault="0018100F" w:rsidP="0018100F">
      <w:pPr>
        <w:pStyle w:val="1"/>
      </w:pPr>
      <w:r>
        <w:rPr>
          <w:rFonts w:hint="eastAsia"/>
        </w:rPr>
        <w:t>统一返回值解释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码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每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iz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当前页记录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orderBy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排序方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start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起始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endRow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本页结束行位置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total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记录总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页数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第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re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上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第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下一页的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值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,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为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0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则当前页为最后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Fir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首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isLas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为末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hasPrevious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前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lastRenderedPageBreak/>
        <w:t>hasNextPage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是否有下一页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分页器一次显示的页码数量</w:t>
      </w:r>
    </w:p>
    <w:p w:rsidR="0018100F" w:rsidRPr="0018100F" w:rsidRDefault="0018100F" w:rsidP="0018100F">
      <w:pPr>
        <w:widowControl/>
        <w:numPr>
          <w:ilvl w:val="0"/>
          <w:numId w:val="3"/>
        </w:numPr>
        <w:shd w:val="clear" w:color="auto" w:fill="EBF3F9"/>
        <w:spacing w:line="336" w:lineRule="atLeast"/>
        <w:ind w:left="0"/>
        <w:jc w:val="left"/>
        <w:textAlignment w:val="baseline"/>
        <w:rPr>
          <w:rFonts w:ascii="inherit" w:eastAsia="宋体" w:hAnsi="inherit" w:cs="Arial" w:hint="eastAsia"/>
          <w:color w:val="333333"/>
          <w:kern w:val="0"/>
          <w:sz w:val="20"/>
          <w:szCs w:val="20"/>
        </w:rPr>
      </w:pP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navigatepageNums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 </w:t>
      </w:r>
      <w:r w:rsidRPr="0018100F">
        <w:rPr>
          <w:rFonts w:ascii="inherit" w:eastAsia="宋体" w:hAnsi="inherit" w:cs="Arial"/>
          <w:color w:val="333333"/>
          <w:kern w:val="0"/>
          <w:sz w:val="20"/>
          <w:szCs w:val="20"/>
        </w:rPr>
        <w:t>列表，分页器的包含的页码</w:t>
      </w:r>
      <w:r w:rsidRPr="0018100F">
        <w:rPr>
          <w:rFonts w:ascii="Consolas" w:eastAsia="宋体" w:hAnsi="Consolas" w:cs="宋体"/>
          <w:color w:val="000000"/>
          <w:kern w:val="0"/>
          <w:sz w:val="24"/>
          <w:szCs w:val="24"/>
          <w:bdr w:val="none" w:sz="0" w:space="0" w:color="auto" w:frame="1"/>
          <w:shd w:val="clear" w:color="auto" w:fill="F0F0F0"/>
        </w:rPr>
        <w:t>pageNum</w:t>
      </w:r>
    </w:p>
    <w:p w:rsidR="0018100F" w:rsidRDefault="0018100F" w:rsidP="00DD471D"/>
    <w:p w:rsidR="00242544" w:rsidRDefault="00242544" w:rsidP="00242544">
      <w:pPr>
        <w:pStyle w:val="1"/>
      </w:pPr>
      <w:r>
        <w:rPr>
          <w:rFonts w:hint="eastAsia"/>
        </w:rPr>
        <w:t>24小时自动获取新闻列表</w:t>
      </w:r>
    </w:p>
    <w:p w:rsidR="00CE109B" w:rsidRDefault="00CE109B" w:rsidP="00CE109B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CE109B" w:rsidRDefault="00CE109B" w:rsidP="00CE109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CE109B" w:rsidRDefault="00CE109B" w:rsidP="00CE109B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获取最新新闻列表</w:t>
      </w:r>
    </w:p>
    <w:p w:rsidR="00CE109B" w:rsidRDefault="00CE109B" w:rsidP="00CE109B">
      <w:pPr>
        <w:pStyle w:val="4"/>
      </w:pPr>
      <w:r>
        <w:t>请求URL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bookmarkStart w:id="1" w:name="OLE_LINK13"/>
      <w:r>
        <w:rPr>
          <w:rStyle w:val="VerbatimChar"/>
        </w:rPr>
        <w:t>/api/news/</w:t>
      </w:r>
      <w:bookmarkStart w:id="2" w:name="OLE_LINK9"/>
      <w:bookmarkStart w:id="3" w:name="OLE_LINK10"/>
      <w:r w:rsidR="00E0622D" w:rsidRPr="00E0622D">
        <w:rPr>
          <w:rFonts w:ascii="Consolas" w:hAnsi="Consolas"/>
          <w:sz w:val="22"/>
        </w:rPr>
        <w:t>news24h</w:t>
      </w:r>
      <w:bookmarkEnd w:id="2"/>
      <w:bookmarkEnd w:id="3"/>
    </w:p>
    <w:bookmarkEnd w:id="1"/>
    <w:p w:rsidR="00CE109B" w:rsidRDefault="00CE109B" w:rsidP="00CE109B">
      <w:pPr>
        <w:pStyle w:val="4"/>
      </w:pPr>
      <w:r>
        <w:t>请求方式：</w:t>
      </w:r>
    </w:p>
    <w:p w:rsidR="00CE109B" w:rsidRDefault="00CE109B" w:rsidP="00CE109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CE109B" w:rsidRDefault="00CE109B" w:rsidP="00CE109B">
      <w:pPr>
        <w:pStyle w:val="4"/>
      </w:pPr>
      <w:r>
        <w:t>请求参数</w:t>
      </w:r>
    </w:p>
    <w:p w:rsidR="00324CEB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 xml:space="preserve">curl -X GET --header 'Accept: application/json' </w:t>
      </w:r>
    </w:p>
    <w:p w:rsidR="00E0622D" w:rsidRDefault="00E0622D" w:rsidP="00E0622D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'</w:t>
      </w:r>
      <w:bookmarkStart w:id="4" w:name="OLE_LINK1"/>
      <w:r>
        <w:rPr>
          <w:rFonts w:ascii="Consolas" w:hAnsi="Consolas" w:cs="Consolas"/>
          <w:color w:val="000000"/>
          <w:sz w:val="22"/>
          <w:szCs w:val="22"/>
        </w:rPr>
        <w:t>http://</w:t>
      </w:r>
      <w:r w:rsidR="00921422">
        <w:rPr>
          <w:rFonts w:ascii="Consolas" w:hAnsi="Consolas"/>
          <w:color w:val="000000"/>
          <w:sz w:val="22"/>
          <w:szCs w:val="22"/>
        </w:rPr>
        <w:t>112.74.190.147:8091</w:t>
      </w:r>
      <w:bookmarkStart w:id="5" w:name="OLE_LINK14"/>
      <w:bookmarkStart w:id="6" w:name="OLE_LINK15"/>
      <w:r>
        <w:rPr>
          <w:rFonts w:ascii="Consolas" w:hAnsi="Consolas" w:cs="Consolas"/>
          <w:color w:val="000000"/>
          <w:sz w:val="22"/>
          <w:szCs w:val="22"/>
        </w:rPr>
        <w:t>/jeebbs/api/news/news24h?source=%E5%92%8C%E8%AE%AF%E7%BD%91&amp;pageNum=1&amp;pageSize=10</w:t>
      </w:r>
      <w:bookmarkEnd w:id="4"/>
      <w:bookmarkEnd w:id="5"/>
      <w:bookmarkEnd w:id="6"/>
      <w:r>
        <w:rPr>
          <w:rFonts w:ascii="Consolas" w:hAnsi="Consolas" w:cs="Consolas"/>
          <w:color w:val="000000"/>
          <w:sz w:val="22"/>
          <w:szCs w:val="22"/>
        </w:rPr>
        <w:t>'</w:t>
      </w:r>
    </w:p>
    <w:p w:rsidR="00CE109B" w:rsidRPr="00D20C80" w:rsidRDefault="00CE109B" w:rsidP="00CE109B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1371"/>
        <w:gridCol w:w="1299"/>
        <w:gridCol w:w="1037"/>
        <w:gridCol w:w="4128"/>
        <w:gridCol w:w="1021"/>
      </w:tblGrid>
      <w:tr w:rsidR="00CE109B" w:rsidTr="00E0622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109B" w:rsidRDefault="00CE109B" w:rsidP="00C02151">
            <w:pPr>
              <w:pStyle w:val="Compact"/>
            </w:pPr>
            <w:r>
              <w:t>示例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ourc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>财经】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rPr>
                <w:rFonts w:hint="eastAsia"/>
              </w:rPr>
              <w:t>和讯网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</w:t>
            </w:r>
          </w:p>
        </w:tc>
      </w:tr>
      <w:tr w:rsidR="00E0622D" w:rsidRPr="00E0622D" w:rsidTr="00E0622D"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lastRenderedPageBreak/>
              <w:t>pageSize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E0622D" w:rsidRDefault="00E0622D" w:rsidP="00C02151">
            <w:pPr>
              <w:pStyle w:val="Compact"/>
            </w:pPr>
            <w:r w:rsidRPr="00E0622D">
              <w:t>10</w:t>
            </w:r>
          </w:p>
        </w:tc>
      </w:tr>
    </w:tbl>
    <w:p w:rsidR="00CE109B" w:rsidRDefault="00CE109B" w:rsidP="00CE109B">
      <w:pPr>
        <w:pStyle w:val="4"/>
      </w:pPr>
      <w:r>
        <w:t>返回示例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Pr="0022128A">
        <w:rPr>
          <w:rStyle w:val="VerbatimChar"/>
        </w:rPr>
        <w:t>{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标题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链接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新闻摘要</w:t>
      </w:r>
    </w:p>
    <w:p w:rsidR="00CE109B" w:rsidRPr="0022128A" w:rsidRDefault="00CE109B" w:rsidP="00CE109B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时间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avigatePages": 0,</w:t>
      </w:r>
      <w:r>
        <w:br/>
      </w:r>
      <w:r>
        <w:rPr>
          <w:rStyle w:val="VerbatimChar"/>
        </w:rPr>
        <w:t xml:space="preserve">  "navigatepageNums": [</w:t>
      </w:r>
      <w:r>
        <w:br/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  "nextPage": 0,</w:t>
      </w:r>
      <w:r>
        <w:br/>
      </w:r>
      <w:r>
        <w:rPr>
          <w:rStyle w:val="VerbatimChar"/>
        </w:rPr>
        <w:t xml:space="preserve">  "orderBy": "string",</w:t>
      </w:r>
      <w:r>
        <w:br/>
      </w:r>
      <w:r>
        <w:rPr>
          <w:rStyle w:val="VerbatimChar"/>
        </w:rPr>
        <w:t xml:space="preserve">  "pageNum": 0,</w:t>
      </w:r>
      <w:r>
        <w:br/>
      </w:r>
      <w:r>
        <w:rPr>
          <w:rStyle w:val="VerbatimChar"/>
        </w:rPr>
        <w:lastRenderedPageBreak/>
        <w:t xml:space="preserve">  "pageSize": 0,</w:t>
      </w:r>
      <w:r>
        <w:br/>
      </w:r>
      <w:r>
        <w:rPr>
          <w:rStyle w:val="VerbatimChar"/>
        </w:rPr>
        <w:t xml:space="preserve">  "pages": 0,</w:t>
      </w:r>
      <w:r>
        <w:br/>
      </w:r>
      <w:r>
        <w:rPr>
          <w:rStyle w:val="VerbatimChar"/>
        </w:rPr>
        <w:t xml:space="preserve">  "prePage": 0,</w:t>
      </w:r>
      <w:r>
        <w:br/>
      </w:r>
      <w:r>
        <w:rPr>
          <w:rStyle w:val="VerbatimChar"/>
        </w:rPr>
        <w:t xml:space="preserve">  "size": 0,</w:t>
      </w:r>
      <w:r>
        <w:br/>
      </w:r>
      <w:r>
        <w:rPr>
          <w:rStyle w:val="VerbatimChar"/>
        </w:rPr>
        <w:t xml:space="preserve">  "startRow": 0,</w:t>
      </w:r>
      <w:r>
        <w:br/>
      </w:r>
      <w:r>
        <w:rPr>
          <w:rStyle w:val="VerbatimChar"/>
        </w:rPr>
        <w:t xml:space="preserve">  "total": 0</w:t>
      </w:r>
      <w:r>
        <w:br/>
      </w:r>
      <w:r>
        <w:rPr>
          <w:rStyle w:val="VerbatimChar"/>
        </w:rPr>
        <w:t>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CE109B" w:rsidRDefault="00CE109B" w:rsidP="00CE109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CE109B" w:rsidRDefault="00CE109B" w:rsidP="00CE109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242544" w:rsidRPr="00CE109B" w:rsidRDefault="00242544" w:rsidP="00242544"/>
    <w:p w:rsidR="008D06EF" w:rsidRDefault="00DD471D" w:rsidP="00DD471D">
      <w:pPr>
        <w:pStyle w:val="1"/>
      </w:pPr>
      <w:r>
        <w:rPr>
          <w:rFonts w:hint="eastAsia"/>
        </w:rPr>
        <w:t>原论坛市场热点模块接口</w:t>
      </w:r>
    </w:p>
    <w:p w:rsidR="00DD471D" w:rsidRDefault="00DD471D" w:rsidP="00DD471D">
      <w:pPr>
        <w:pStyle w:val="3"/>
        <w:rPr>
          <w:lang w:eastAsia="zh-CN"/>
        </w:rPr>
      </w:pPr>
      <w:r>
        <w:rPr>
          <w:lang w:eastAsia="zh-CN"/>
        </w:rPr>
        <w:t>获取新闻列表</w:t>
      </w:r>
    </w:p>
    <w:p w:rsidR="00DD471D" w:rsidRDefault="00DD471D" w:rsidP="00DD471D">
      <w:pPr>
        <w:pStyle w:val="4"/>
        <w:rPr>
          <w:lang w:eastAsia="zh-CN"/>
        </w:rPr>
      </w:pPr>
      <w:bookmarkStart w:id="7" w:name="简要描述"/>
      <w:bookmarkEnd w:id="7"/>
      <w:r>
        <w:rPr>
          <w:lang w:eastAsia="zh-CN"/>
        </w:rPr>
        <w:t>简要描述：</w:t>
      </w:r>
    </w:p>
    <w:p w:rsidR="00DD471D" w:rsidRDefault="00DD471D" w:rsidP="00DD471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新闻列表</w:t>
      </w:r>
    </w:p>
    <w:p w:rsidR="00DD471D" w:rsidRDefault="00DD471D" w:rsidP="00DD471D">
      <w:pPr>
        <w:pStyle w:val="4"/>
      </w:pPr>
      <w:bookmarkStart w:id="8" w:name="请求url"/>
      <w:bookmarkEnd w:id="8"/>
      <w:r>
        <w:t>请求URL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/api/news/</w:t>
      </w:r>
      <w:r w:rsidR="00341E6C">
        <w:rPr>
          <w:rStyle w:val="VerbatimChar"/>
        </w:rPr>
        <w:t>search</w:t>
      </w:r>
    </w:p>
    <w:p w:rsidR="00DD471D" w:rsidRDefault="00DD471D" w:rsidP="00DD471D">
      <w:pPr>
        <w:pStyle w:val="4"/>
      </w:pPr>
      <w:bookmarkStart w:id="9" w:name="请求方式"/>
      <w:bookmarkEnd w:id="9"/>
      <w:r>
        <w:lastRenderedPageBreak/>
        <w:t>请求方式：</w:t>
      </w:r>
    </w:p>
    <w:p w:rsidR="00DD471D" w:rsidRDefault="00DD471D" w:rsidP="00DD471D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D471D" w:rsidRDefault="00DD471D" w:rsidP="00DD471D">
      <w:pPr>
        <w:pStyle w:val="4"/>
      </w:pPr>
      <w:bookmarkStart w:id="10" w:name="请求参数"/>
      <w:bookmarkEnd w:id="10"/>
      <w:r>
        <w:t>请求参数</w:t>
      </w:r>
    </w:p>
    <w:p w:rsidR="005B2CD3" w:rsidRPr="005B2CD3" w:rsidRDefault="005B2CD3" w:rsidP="005B2CD3">
      <w:pPr>
        <w:widowControl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75"/>
        <w:jc w:val="left"/>
        <w:textAlignment w:val="baseline"/>
        <w:rPr>
          <w:rFonts w:ascii="Consolas" w:eastAsia="宋体" w:hAnsi="Consolas" w:cs="宋体"/>
          <w:color w:val="000000"/>
          <w:kern w:val="0"/>
          <w:sz w:val="22"/>
        </w:rPr>
      </w:pPr>
      <w:r w:rsidRPr="005B2CD3">
        <w:rPr>
          <w:rFonts w:ascii="Consolas" w:eastAsia="宋体" w:hAnsi="Consolas" w:cs="宋体"/>
          <w:color w:val="000000"/>
          <w:kern w:val="0"/>
          <w:sz w:val="22"/>
        </w:rPr>
        <w:t>curl -X GET --header 'Accept: application/json' '</w:t>
      </w:r>
      <w:bookmarkStart w:id="11" w:name="OLE_LINK2"/>
      <w:r w:rsidRPr="005B2CD3">
        <w:rPr>
          <w:rFonts w:ascii="Consolas" w:eastAsia="宋体" w:hAnsi="Consolas" w:cs="宋体"/>
          <w:color w:val="000000"/>
          <w:kern w:val="0"/>
          <w:sz w:val="22"/>
        </w:rPr>
        <w:t>http://112.74.190.147:8091</w:t>
      </w:r>
      <w:bookmarkStart w:id="12" w:name="OLE_LINK8"/>
      <w:r w:rsidRPr="005B2CD3">
        <w:rPr>
          <w:rFonts w:ascii="Consolas" w:eastAsia="宋体" w:hAnsi="Consolas" w:cs="宋体"/>
          <w:color w:val="000000"/>
          <w:kern w:val="0"/>
          <w:sz w:val="22"/>
        </w:rPr>
        <w:t>/jeebbs</w:t>
      </w:r>
      <w:bookmarkStart w:id="13" w:name="OLE_LINK3"/>
      <w:r w:rsidRPr="005B2CD3">
        <w:rPr>
          <w:rFonts w:ascii="Consolas" w:eastAsia="宋体" w:hAnsi="Consolas" w:cs="宋体"/>
          <w:color w:val="000000"/>
          <w:kern w:val="0"/>
          <w:sz w:val="22"/>
        </w:rPr>
        <w:t>/api/news/search?source=%E6%96%B0%E6%B5%AA%E8%B4%A2%E7%BB%8F&amp;stmp=2018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9-</w:t>
      </w:r>
      <w:r>
        <w:rPr>
          <w:rFonts w:ascii="Consolas" w:eastAsia="宋体" w:hAnsi="Consolas" w:cs="宋体"/>
          <w:color w:val="000000"/>
          <w:kern w:val="0"/>
          <w:sz w:val="22"/>
        </w:rPr>
        <w:t>0</w:t>
      </w:r>
      <w:r w:rsidRPr="005B2CD3">
        <w:rPr>
          <w:rFonts w:ascii="Consolas" w:eastAsia="宋体" w:hAnsi="Consolas" w:cs="宋体"/>
          <w:color w:val="000000"/>
          <w:kern w:val="0"/>
          <w:sz w:val="22"/>
        </w:rPr>
        <w:t>5&amp;pageNum=1&amp;pageSize=10&amp;orderBy=stmp%20desc</w:t>
      </w:r>
      <w:bookmarkEnd w:id="11"/>
      <w:bookmarkEnd w:id="12"/>
      <w:bookmarkEnd w:id="13"/>
      <w:r w:rsidRPr="005B2CD3">
        <w:rPr>
          <w:rFonts w:ascii="Consolas" w:eastAsia="宋体" w:hAnsi="Consolas" w:cs="宋体"/>
          <w:color w:val="000000"/>
          <w:kern w:val="0"/>
          <w:sz w:val="22"/>
        </w:rPr>
        <w:t>'</w:t>
      </w:r>
    </w:p>
    <w:p w:rsidR="00D20C80" w:rsidRPr="00D20C80" w:rsidRDefault="00D20C80" w:rsidP="00D20C80">
      <w:pPr>
        <w:pStyle w:val="a0"/>
        <w:rPr>
          <w:lang w:eastAsia="en-US"/>
        </w:rPr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257"/>
        <w:gridCol w:w="1190"/>
        <w:gridCol w:w="950"/>
        <w:gridCol w:w="3208"/>
        <w:gridCol w:w="1701"/>
      </w:tblGrid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D471D" w:rsidRDefault="00DD471D" w:rsidP="00D47671">
            <w:pPr>
              <w:pStyle w:val="Compact"/>
            </w:pPr>
            <w:r>
              <w:t>示例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t>our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来源【</w:t>
            </w:r>
            <w:r w:rsidRPr="00341E6C">
              <w:rPr>
                <w:rFonts w:hint="eastAsia"/>
                <w:lang w:eastAsia="zh-CN"/>
              </w:rPr>
              <w:t>搜狐财经</w:t>
            </w:r>
            <w:r>
              <w:rPr>
                <w:rFonts w:hint="eastAsia"/>
                <w:lang w:eastAsia="zh-CN"/>
              </w:rPr>
              <w:t>、新浪财经、东方财经、雪球财经、和讯网、f</w:t>
            </w:r>
            <w:r>
              <w:rPr>
                <w:lang w:eastAsia="zh-CN"/>
              </w:rPr>
              <w:t>x168</w:t>
            </w:r>
            <w:r>
              <w:rPr>
                <w:rFonts w:hint="eastAsia"/>
                <w:lang w:eastAsia="zh-CN"/>
              </w:rPr>
              <w:t xml:space="preserve">财经】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41E6C" w:rsidRDefault="00341E6C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雪球财经</w:t>
            </w:r>
          </w:p>
        </w:tc>
      </w:tr>
      <w:tr w:rsidR="00CF3D8D" w:rsidTr="00D476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m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新闻时间，返回全部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F3D8D" w:rsidRDefault="00CF3D8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018-09-05（yyyy</w:t>
            </w:r>
            <w:r>
              <w:rPr>
                <w:lang w:eastAsia="zh-CN"/>
              </w:rPr>
              <w:t>-mm-dd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CF3D8D" w:rsidTr="00D47671"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orderBy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t>记录排序方式，默认值按时间降序(stmp desc)</w:t>
            </w:r>
          </w:p>
        </w:tc>
        <w:tc>
          <w:tcPr>
            <w:tcW w:w="0" w:type="auto"/>
          </w:tcPr>
          <w:p w:rsidR="00DD471D" w:rsidRDefault="00DD471D" w:rsidP="00D47671">
            <w:pPr>
              <w:pStyle w:val="Compact"/>
            </w:pPr>
            <w:r>
              <w:rPr>
                <w:rStyle w:val="VerbatimChar"/>
              </w:rPr>
              <w:t>stmp desc</w:t>
            </w:r>
          </w:p>
        </w:tc>
      </w:tr>
    </w:tbl>
    <w:p w:rsidR="00DD471D" w:rsidRDefault="00DD471D" w:rsidP="00DD471D">
      <w:pPr>
        <w:pStyle w:val="4"/>
      </w:pPr>
      <w:bookmarkStart w:id="14" w:name="返回示例"/>
      <w:bookmarkEnd w:id="14"/>
      <w:r>
        <w:lastRenderedPageBreak/>
        <w:t>返回示例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22128A" w:rsidRPr="0022128A" w:rsidRDefault="00DD471D" w:rsidP="0022128A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新闻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  </w:t>
      </w:r>
      <w:r w:rsidR="0022128A" w:rsidRPr="0022128A">
        <w:rPr>
          <w:rStyle w:val="VerbatimChar"/>
        </w:rPr>
        <w:t>{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id":</w:t>
      </w:r>
      <w:r>
        <w:rPr>
          <w:rStyle w:val="VerbatimChar"/>
        </w:rPr>
        <w:t>, # id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ource": ,</w:t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>来源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title": 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标题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href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链接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profile":,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新闻摘要</w:t>
      </w:r>
    </w:p>
    <w:p w:rsidR="0022128A" w:rsidRPr="0022128A" w:rsidRDefault="0022128A" w:rsidP="0022128A">
      <w:pPr>
        <w:pStyle w:val="SourceCode"/>
        <w:numPr>
          <w:ilvl w:val="0"/>
          <w:numId w:val="1"/>
        </w:numPr>
        <w:rPr>
          <w:rStyle w:val="VerbatimChar"/>
        </w:rPr>
      </w:pPr>
      <w:r w:rsidRPr="0022128A">
        <w:rPr>
          <w:rStyle w:val="VerbatimChar"/>
        </w:rPr>
        <w:t xml:space="preserve">      "stmp": </w:t>
      </w:r>
      <w:r w:rsidR="00C922B1">
        <w:rPr>
          <w:rStyle w:val="VerbatimChar"/>
          <w:rFonts w:hint="eastAsia"/>
        </w:rPr>
        <w:t>#</w:t>
      </w:r>
      <w:r w:rsidR="00C922B1">
        <w:rPr>
          <w:rStyle w:val="VerbatimChar"/>
        </w:rPr>
        <w:t xml:space="preserve"> </w:t>
      </w:r>
      <w:r w:rsidR="00C922B1">
        <w:rPr>
          <w:rStyle w:val="VerbatimChar"/>
          <w:rFonts w:hint="eastAsia"/>
        </w:rPr>
        <w:t>时间</w:t>
      </w:r>
    </w:p>
    <w:p w:rsidR="00DD471D" w:rsidRDefault="0022128A" w:rsidP="0022128A">
      <w:pPr>
        <w:pStyle w:val="SourceCode"/>
        <w:numPr>
          <w:ilvl w:val="0"/>
          <w:numId w:val="1"/>
        </w:numPr>
      </w:pPr>
      <w:r w:rsidRPr="0022128A">
        <w:rPr>
          <w:rStyle w:val="VerbatimChar"/>
        </w:rPr>
        <w:t xml:space="preserve">    },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avigatePages": 0,</w:t>
      </w:r>
      <w:r w:rsidR="00DD471D">
        <w:br/>
      </w:r>
      <w:r w:rsidR="00DD471D">
        <w:rPr>
          <w:rStyle w:val="VerbatimChar"/>
        </w:rPr>
        <w:t xml:space="preserve">  "navigatepageNums": [</w:t>
      </w:r>
      <w:r w:rsidR="00DD471D">
        <w:br/>
      </w:r>
      <w:r w:rsidR="00DD471D">
        <w:rPr>
          <w:rStyle w:val="VerbatimChar"/>
        </w:rPr>
        <w:t>0</w:t>
      </w:r>
      <w:r w:rsidR="00DD471D">
        <w:br/>
      </w:r>
      <w:r w:rsidR="00DD471D">
        <w:rPr>
          <w:rStyle w:val="VerbatimChar"/>
        </w:rPr>
        <w:t xml:space="preserve">  ],</w:t>
      </w:r>
      <w:r w:rsidR="00DD471D">
        <w:br/>
      </w:r>
      <w:r w:rsidR="00DD471D">
        <w:rPr>
          <w:rStyle w:val="VerbatimChar"/>
        </w:rPr>
        <w:t xml:space="preserve">  "nextPage": 0,</w:t>
      </w:r>
      <w:r w:rsidR="00DD471D">
        <w:br/>
      </w:r>
      <w:r w:rsidR="00DD471D">
        <w:rPr>
          <w:rStyle w:val="VerbatimChar"/>
        </w:rPr>
        <w:t xml:space="preserve">  "orderBy": "string",</w:t>
      </w:r>
      <w:r w:rsidR="00DD471D">
        <w:br/>
      </w:r>
      <w:r w:rsidR="00DD471D">
        <w:rPr>
          <w:rStyle w:val="VerbatimChar"/>
        </w:rPr>
        <w:t xml:space="preserve">  "pageNum": 0,</w:t>
      </w:r>
      <w:r w:rsidR="00DD471D">
        <w:br/>
      </w:r>
      <w:r w:rsidR="00DD471D">
        <w:rPr>
          <w:rStyle w:val="VerbatimChar"/>
        </w:rPr>
        <w:t xml:space="preserve">  "pageSize": 0,</w:t>
      </w:r>
      <w:r w:rsidR="00DD471D">
        <w:br/>
      </w:r>
      <w:r w:rsidR="00DD471D">
        <w:rPr>
          <w:rStyle w:val="VerbatimChar"/>
        </w:rPr>
        <w:t xml:space="preserve">  "pages": 0,</w:t>
      </w:r>
      <w:r w:rsidR="00DD471D">
        <w:br/>
      </w:r>
      <w:r w:rsidR="00DD471D">
        <w:rPr>
          <w:rStyle w:val="VerbatimChar"/>
        </w:rPr>
        <w:t xml:space="preserve">  "prePage": 0,</w:t>
      </w:r>
      <w:r w:rsidR="00DD471D">
        <w:br/>
      </w:r>
      <w:r w:rsidR="00DD471D">
        <w:rPr>
          <w:rStyle w:val="VerbatimChar"/>
        </w:rPr>
        <w:lastRenderedPageBreak/>
        <w:t xml:space="preserve">  "size": 0,</w:t>
      </w:r>
      <w:r w:rsidR="00DD471D">
        <w:br/>
      </w:r>
      <w:r w:rsidR="00DD471D">
        <w:rPr>
          <w:rStyle w:val="VerbatimChar"/>
        </w:rPr>
        <w:t xml:space="preserve">  "startRow": 0,</w:t>
      </w:r>
      <w:r w:rsidR="00DD471D">
        <w:br/>
      </w:r>
      <w:r w:rsidR="00DD471D">
        <w:rPr>
          <w:rStyle w:val="VerbatimChar"/>
        </w:rPr>
        <w:t xml:space="preserve">  "total": 0</w:t>
      </w:r>
      <w:r w:rsidR="00DD471D">
        <w:br/>
      </w:r>
      <w:r w:rsidR="00DD471D">
        <w:rPr>
          <w:rStyle w:val="VerbatimChar"/>
        </w:rPr>
        <w:t>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D471D" w:rsidRDefault="00DD471D" w:rsidP="00DD471D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D471D" w:rsidRDefault="00DD471D" w:rsidP="00DD471D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D471D" w:rsidRDefault="00D20C80" w:rsidP="00D20C80">
      <w:pPr>
        <w:pStyle w:val="1"/>
      </w:pPr>
      <w:r>
        <w:rPr>
          <w:rFonts w:hint="eastAsia"/>
        </w:rPr>
        <w:t>原论坛数据查询模块接口</w:t>
      </w:r>
    </w:p>
    <w:p w:rsidR="00D20C80" w:rsidRDefault="00D20C80" w:rsidP="00D20C80">
      <w:pPr>
        <w:pStyle w:val="3"/>
        <w:rPr>
          <w:lang w:eastAsia="zh-CN"/>
        </w:rPr>
      </w:pPr>
      <w:r>
        <w:rPr>
          <w:lang w:eastAsia="zh-CN"/>
        </w:rPr>
        <w:t>获取股票列表</w:t>
      </w:r>
    </w:p>
    <w:p w:rsidR="00D20C80" w:rsidRDefault="00D20C80" w:rsidP="00D20C80">
      <w:pPr>
        <w:pStyle w:val="4"/>
        <w:rPr>
          <w:lang w:eastAsia="zh-CN"/>
        </w:rPr>
      </w:pPr>
      <w:bookmarkStart w:id="15" w:name="简要描述-7"/>
      <w:bookmarkEnd w:id="15"/>
      <w:r>
        <w:rPr>
          <w:lang w:eastAsia="zh-CN"/>
        </w:rPr>
        <w:t>简要描述：</w:t>
      </w:r>
    </w:p>
    <w:p w:rsidR="00D20C80" w:rsidRDefault="00D20C80" w:rsidP="00D20C8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分页查找方式获取</w:t>
      </w:r>
      <w:r>
        <w:rPr>
          <w:rFonts w:hint="eastAsia"/>
          <w:lang w:eastAsia="zh-CN"/>
        </w:rPr>
        <w:t>当日</w:t>
      </w:r>
      <w:r>
        <w:rPr>
          <w:lang w:eastAsia="zh-CN"/>
        </w:rPr>
        <w:t>的深沪股市的股票数据</w:t>
      </w:r>
    </w:p>
    <w:p w:rsidR="00D20C80" w:rsidRDefault="00D20C80" w:rsidP="00D20C80">
      <w:pPr>
        <w:pStyle w:val="4"/>
      </w:pPr>
      <w:bookmarkStart w:id="16" w:name="请求url-7"/>
      <w:bookmarkEnd w:id="16"/>
      <w:r>
        <w:t>请求URL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/api/stock/</w:t>
      </w:r>
      <w:r>
        <w:rPr>
          <w:rStyle w:val="VerbatimChar"/>
          <w:rFonts w:hint="eastAsia"/>
          <w:lang w:eastAsia="zh-CN"/>
        </w:rPr>
        <w:t>get</w:t>
      </w:r>
      <w:r>
        <w:rPr>
          <w:rStyle w:val="VerbatimChar"/>
        </w:rPr>
        <w:t>TodayAll</w:t>
      </w:r>
    </w:p>
    <w:p w:rsidR="00D20C80" w:rsidRDefault="00D20C80" w:rsidP="00D20C80">
      <w:pPr>
        <w:pStyle w:val="4"/>
      </w:pPr>
      <w:bookmarkStart w:id="17" w:name="请求方式-7"/>
      <w:bookmarkEnd w:id="17"/>
      <w:r>
        <w:t>请求方式：</w:t>
      </w:r>
    </w:p>
    <w:p w:rsidR="00D20C80" w:rsidRDefault="00D20C80" w:rsidP="00D20C80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D20C80" w:rsidRDefault="00D20C80" w:rsidP="00D20C80">
      <w:pPr>
        <w:pStyle w:val="4"/>
      </w:pPr>
      <w:bookmarkStart w:id="18" w:name="请求参数-7"/>
      <w:bookmarkEnd w:id="18"/>
      <w:r>
        <w:lastRenderedPageBreak/>
        <w:t>请求参数</w:t>
      </w:r>
    </w:p>
    <w:p w:rsidR="0022128A" w:rsidRDefault="0022128A" w:rsidP="0022128A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19" w:name="OLE_LINK4"/>
      <w:bookmarkStart w:id="20" w:name="OLE_LINK5"/>
      <w:r>
        <w:rPr>
          <w:rFonts w:ascii="Consolas" w:hAnsi="Consolas"/>
          <w:color w:val="000000"/>
          <w:sz w:val="22"/>
          <w:szCs w:val="22"/>
        </w:rPr>
        <w:t>/jeebbs/api/stock/getTodayAll?pageNum=1&amp;pageSize=10&amp;sort=date&amp;desc=1</w:t>
      </w:r>
      <w:bookmarkEnd w:id="19"/>
      <w:bookmarkEnd w:id="20"/>
      <w:r>
        <w:rPr>
          <w:rFonts w:ascii="Consolas" w:hAnsi="Consolas"/>
          <w:color w:val="000000"/>
          <w:sz w:val="22"/>
          <w:szCs w:val="22"/>
        </w:rPr>
        <w:t>'</w:t>
      </w:r>
    </w:p>
    <w:p w:rsidR="0022128A" w:rsidRPr="0022128A" w:rsidRDefault="0022128A" w:rsidP="0022128A">
      <w:pPr>
        <w:pStyle w:val="a0"/>
        <w:rPr>
          <w:lang w:eastAsia="en-US"/>
        </w:rPr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1325"/>
        <w:gridCol w:w="1255"/>
        <w:gridCol w:w="1002"/>
        <w:gridCol w:w="3990"/>
        <w:gridCol w:w="734"/>
      </w:tblGrid>
      <w:tr w:rsidR="00F32A1D" w:rsidTr="00F32A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0C80" w:rsidRDefault="00D20C80" w:rsidP="00D47671">
            <w:pPr>
              <w:pStyle w:val="Compact"/>
            </w:pPr>
            <w:r>
              <w:t>示例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</w:t>
            </w:r>
          </w:p>
        </w:tc>
      </w:tr>
      <w:tr w:rsidR="00F32A1D" w:rsidTr="00F32A1D"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rPr>
                <w:rStyle w:val="VerbatimChar"/>
              </w:rPr>
              <w:t>10</w:t>
            </w:r>
          </w:p>
        </w:tc>
      </w:tr>
      <w:tr w:rsidR="00F32A1D" w:rsidTr="00F32A1D"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t>sort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D20C80" w:rsidRDefault="00D20C80" w:rsidP="00D4767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进行排序的字段</w:t>
            </w:r>
          </w:p>
        </w:tc>
        <w:tc>
          <w:tcPr>
            <w:tcW w:w="0" w:type="auto"/>
          </w:tcPr>
          <w:p w:rsidR="00D20C80" w:rsidRDefault="00F32A1D" w:rsidP="00D47671">
            <w:pPr>
              <w:pStyle w:val="Compact"/>
            </w:pPr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ate</w:t>
            </w:r>
          </w:p>
        </w:tc>
      </w:tr>
      <w:tr w:rsidR="00F32A1D" w:rsidTr="00F32A1D"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</w:t>
            </w:r>
            <w:r>
              <w:rPr>
                <w:lang w:eastAsia="zh-CN"/>
              </w:rPr>
              <w:t>esc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</w:pPr>
            <w:r>
              <w:rPr>
                <w:rFonts w:hint="eastAsia"/>
                <w:lang w:eastAsia="zh-CN"/>
              </w:rPr>
              <w:t>否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eger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为升序</w:t>
            </w:r>
          </w:p>
        </w:tc>
        <w:tc>
          <w:tcPr>
            <w:tcW w:w="0" w:type="auto"/>
          </w:tcPr>
          <w:p w:rsidR="00F32A1D" w:rsidRDefault="00F32A1D" w:rsidP="00D47671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</w:tbl>
    <w:p w:rsidR="00D20C80" w:rsidRDefault="00D20C80" w:rsidP="00D20C80">
      <w:pPr>
        <w:pStyle w:val="4"/>
      </w:pPr>
      <w:bookmarkStart w:id="21" w:name="返回示例-7"/>
      <w:bookmarkEnd w:id="21"/>
      <w:r>
        <w:t>返回示例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F32A1D" w:rsidRPr="00F32A1D" w:rsidRDefault="00D20C80" w:rsidP="00F32A1D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endRow": 0,</w:t>
      </w:r>
      <w:r>
        <w:br/>
      </w:r>
      <w:r>
        <w:rPr>
          <w:rStyle w:val="VerbatimChar"/>
        </w:rPr>
        <w:t xml:space="preserve">  "firstPage": 0,</w:t>
      </w:r>
      <w:r>
        <w:br/>
      </w:r>
      <w:r>
        <w:rPr>
          <w:rStyle w:val="VerbatimChar"/>
        </w:rPr>
        <w:t xml:space="preserve">  "hasNextPage": true,</w:t>
      </w:r>
      <w:r>
        <w:br/>
      </w:r>
      <w:r>
        <w:rPr>
          <w:rStyle w:val="VerbatimChar"/>
        </w:rPr>
        <w:t xml:space="preserve">  "hasPreviousPage": true,</w:t>
      </w:r>
      <w:r>
        <w:br/>
      </w:r>
      <w:r>
        <w:rPr>
          <w:rStyle w:val="VerbatimChar"/>
        </w:rPr>
        <w:t xml:space="preserve">  "isFirstPage": true,</w:t>
      </w:r>
      <w:r>
        <w:br/>
      </w:r>
      <w:r>
        <w:rPr>
          <w:rStyle w:val="VerbatimChar"/>
        </w:rPr>
        <w:t xml:space="preserve">  "isLastPage": true,</w:t>
      </w:r>
      <w:r>
        <w:br/>
      </w:r>
      <w:r>
        <w:rPr>
          <w:rStyle w:val="VerbatimChar"/>
        </w:rPr>
        <w:t xml:space="preserve">  "lastPage": 0,</w:t>
      </w:r>
      <w:r>
        <w:br/>
      </w:r>
      <w:r>
        <w:rPr>
          <w:rStyle w:val="VerbatimChar"/>
        </w:rPr>
        <w:t xml:space="preserve">  # </w:t>
      </w:r>
      <w:r>
        <w:rPr>
          <w:rStyle w:val="VerbatimChar"/>
        </w:rPr>
        <w:t>股票数据列表</w:t>
      </w:r>
      <w:r>
        <w:br/>
      </w:r>
      <w:r>
        <w:rPr>
          <w:rStyle w:val="VerbatimChar"/>
        </w:rPr>
        <w:t xml:space="preserve">  "list": [</w:t>
      </w:r>
      <w:r>
        <w:br/>
      </w:r>
      <w:r>
        <w:rPr>
          <w:rStyle w:val="VerbatimChar"/>
        </w:rPr>
        <w:t xml:space="preserve">      </w:t>
      </w:r>
      <w:r w:rsidR="00F32A1D" w:rsidRPr="00F32A1D">
        <w:rPr>
          <w:rStyle w:val="VerbatimChar"/>
        </w:rPr>
        <w:t>{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id": "long",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ymbol": "string"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od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代码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name": "string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股票名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rad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现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ricechang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价格变动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changeperc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涨跌幅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buy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买入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ll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卖出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settleme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昨日收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open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开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high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高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low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最低价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volume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量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amount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成交金额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ticktime": "yyyy-MM-dd HH:mm:ss"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时间（忽略）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er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盈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pb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市净率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mktcap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总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t xml:space="preserve">  "nmc": 0,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流通市值</w:t>
      </w:r>
    </w:p>
    <w:p w:rsidR="00F32A1D" w:rsidRPr="00F32A1D" w:rsidRDefault="00F32A1D" w:rsidP="00F32A1D">
      <w:pPr>
        <w:pStyle w:val="SourceCode"/>
        <w:numPr>
          <w:ilvl w:val="0"/>
          <w:numId w:val="1"/>
        </w:numPr>
        <w:rPr>
          <w:rStyle w:val="VerbatimChar"/>
        </w:rPr>
      </w:pPr>
      <w:r w:rsidRPr="00F32A1D">
        <w:rPr>
          <w:rStyle w:val="VerbatimChar"/>
        </w:rPr>
        <w:lastRenderedPageBreak/>
        <w:t xml:space="preserve">  "turnoverratio": 0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#</w:t>
      </w:r>
      <w:r w:rsidR="0018100F">
        <w:rPr>
          <w:rStyle w:val="VerbatimChar"/>
        </w:rPr>
        <w:t xml:space="preserve"> </w:t>
      </w:r>
      <w:r w:rsidR="0018100F">
        <w:rPr>
          <w:rStyle w:val="VerbatimChar"/>
          <w:rFonts w:hint="eastAsia"/>
        </w:rPr>
        <w:t>换手率</w:t>
      </w:r>
    </w:p>
    <w:p w:rsidR="00D20C80" w:rsidRDefault="00F32A1D" w:rsidP="00F32A1D">
      <w:pPr>
        <w:pStyle w:val="SourceCode"/>
        <w:numPr>
          <w:ilvl w:val="0"/>
          <w:numId w:val="1"/>
        </w:numPr>
      </w:pPr>
      <w:r w:rsidRPr="00F32A1D">
        <w:rPr>
          <w:rStyle w:val="VerbatimChar"/>
        </w:rPr>
        <w:t>}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avigatePages": 0,</w:t>
      </w:r>
      <w:r w:rsidR="00D20C80">
        <w:br/>
      </w:r>
      <w:r w:rsidR="00D20C80">
        <w:rPr>
          <w:rStyle w:val="VerbatimChar"/>
        </w:rPr>
        <w:t xml:space="preserve">  "navigatepageNums": [</w:t>
      </w:r>
      <w:r w:rsidR="00D20C80">
        <w:br/>
      </w:r>
      <w:r w:rsidR="00D20C80">
        <w:rPr>
          <w:rStyle w:val="VerbatimChar"/>
        </w:rPr>
        <w:t>0</w:t>
      </w:r>
      <w:r w:rsidR="00D20C80">
        <w:br/>
      </w:r>
      <w:r w:rsidR="00D20C80">
        <w:rPr>
          <w:rStyle w:val="VerbatimChar"/>
        </w:rPr>
        <w:t xml:space="preserve">  ],</w:t>
      </w:r>
      <w:r w:rsidR="00D20C80">
        <w:br/>
      </w:r>
      <w:r w:rsidR="00D20C80">
        <w:rPr>
          <w:rStyle w:val="VerbatimChar"/>
        </w:rPr>
        <w:t xml:space="preserve">  "nextPage": 0,</w:t>
      </w:r>
      <w:r w:rsidR="00D20C80">
        <w:br/>
      </w:r>
      <w:r w:rsidR="00D20C80">
        <w:rPr>
          <w:rStyle w:val="VerbatimChar"/>
        </w:rPr>
        <w:t xml:space="preserve">  "orderBy": "string",</w:t>
      </w:r>
      <w:r w:rsidR="00D20C80">
        <w:br/>
      </w:r>
      <w:r w:rsidR="00D20C80">
        <w:rPr>
          <w:rStyle w:val="VerbatimChar"/>
        </w:rPr>
        <w:t xml:space="preserve">  "pageNum": 0,</w:t>
      </w:r>
      <w:r w:rsidR="00D20C80">
        <w:br/>
      </w:r>
      <w:r w:rsidR="00D20C80">
        <w:rPr>
          <w:rStyle w:val="VerbatimChar"/>
        </w:rPr>
        <w:t xml:space="preserve">  "pageSize": 0,</w:t>
      </w:r>
      <w:r w:rsidR="00D20C80">
        <w:br/>
      </w:r>
      <w:r w:rsidR="00D20C80">
        <w:rPr>
          <w:rStyle w:val="VerbatimChar"/>
        </w:rPr>
        <w:t xml:space="preserve">  "pages": 0,</w:t>
      </w:r>
      <w:r w:rsidR="00D20C80">
        <w:br/>
      </w:r>
      <w:r w:rsidR="00D20C80">
        <w:rPr>
          <w:rStyle w:val="VerbatimChar"/>
        </w:rPr>
        <w:t xml:space="preserve">  "prePage": 0,</w:t>
      </w:r>
      <w:r w:rsidR="00D20C80">
        <w:br/>
      </w:r>
      <w:r w:rsidR="00D20C80">
        <w:rPr>
          <w:rStyle w:val="VerbatimChar"/>
        </w:rPr>
        <w:t xml:space="preserve">  "size": 0,</w:t>
      </w:r>
      <w:r w:rsidR="00D20C80">
        <w:br/>
      </w:r>
      <w:r w:rsidR="00D20C80">
        <w:rPr>
          <w:rStyle w:val="VerbatimChar"/>
        </w:rPr>
        <w:t xml:space="preserve">  "startRow": 0,</w:t>
      </w:r>
      <w:r w:rsidR="00D20C80">
        <w:br/>
      </w:r>
      <w:r w:rsidR="00D20C80">
        <w:rPr>
          <w:rStyle w:val="VerbatimChar"/>
        </w:rPr>
        <w:t xml:space="preserve">  "total": 0</w:t>
      </w:r>
      <w:r w:rsidR="00D20C80">
        <w:br/>
      </w:r>
      <w:r w:rsidR="00D20C80">
        <w:rPr>
          <w:rStyle w:val="VerbatimChar"/>
        </w:rPr>
        <w:t>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D20C80" w:rsidRDefault="00D20C80" w:rsidP="00D20C80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D20C80" w:rsidRDefault="00D20C80" w:rsidP="00D20C80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D20C80" w:rsidRDefault="00EF3173" w:rsidP="00EF3173">
      <w:pPr>
        <w:pStyle w:val="1"/>
      </w:pPr>
      <w:r>
        <w:rPr>
          <w:rFonts w:hint="eastAsia"/>
        </w:rPr>
        <w:lastRenderedPageBreak/>
        <w:t>原论坛数据分析模块接口</w:t>
      </w:r>
    </w:p>
    <w:p w:rsidR="00EF3173" w:rsidRDefault="00EF3173" w:rsidP="00EF3173">
      <w:pPr>
        <w:pStyle w:val="3"/>
        <w:rPr>
          <w:lang w:eastAsia="zh-CN"/>
        </w:rPr>
      </w:pPr>
      <w:r>
        <w:rPr>
          <w:lang w:eastAsia="zh-CN"/>
        </w:rPr>
        <w:t>预测走势上扬的股票</w:t>
      </w:r>
    </w:p>
    <w:p w:rsidR="00EF3173" w:rsidRDefault="00EF3173" w:rsidP="00EF3173">
      <w:pPr>
        <w:pStyle w:val="4"/>
        <w:rPr>
          <w:lang w:eastAsia="zh-CN"/>
        </w:rPr>
      </w:pPr>
      <w:bookmarkStart w:id="22" w:name="简要描述-10"/>
      <w:bookmarkEnd w:id="22"/>
      <w:r>
        <w:rPr>
          <w:lang w:eastAsia="zh-CN"/>
        </w:rPr>
        <w:t>简要描述：</w:t>
      </w:r>
    </w:p>
    <w:p w:rsidR="00EF3173" w:rsidRDefault="00EF3173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预测当日走势上扬的股票（包括直线上升趋势和梯形上升趋势）</w:t>
      </w:r>
    </w:p>
    <w:p w:rsidR="008420A0" w:rsidRDefault="008420A0" w:rsidP="00EF3173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会根据实时数据计算，返回结果存在延迟</w:t>
      </w:r>
    </w:p>
    <w:p w:rsidR="00EF3173" w:rsidRDefault="00EF3173" w:rsidP="00EF3173">
      <w:pPr>
        <w:pStyle w:val="4"/>
      </w:pPr>
      <w:bookmarkStart w:id="23" w:name="请求url-10"/>
      <w:bookmarkEnd w:id="23"/>
      <w:r>
        <w:t>请求URL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</w:t>
      </w:r>
      <w:r w:rsidR="00780836">
        <w:rPr>
          <w:rStyle w:val="VerbatimChar"/>
        </w:rPr>
        <w:t>/</w:t>
      </w:r>
      <w:bookmarkStart w:id="24" w:name="OLE_LINK11"/>
      <w:r w:rsidR="00780836">
        <w:rPr>
          <w:rStyle w:val="VerbatimChar"/>
        </w:rPr>
        <w:t>getTopList</w:t>
      </w:r>
      <w:bookmarkEnd w:id="24"/>
    </w:p>
    <w:p w:rsidR="00EF3173" w:rsidRDefault="00EF3173" w:rsidP="00EF3173">
      <w:pPr>
        <w:pStyle w:val="4"/>
      </w:pPr>
      <w:bookmarkStart w:id="25" w:name="请求方式-10"/>
      <w:bookmarkEnd w:id="25"/>
      <w:r>
        <w:t>请求方式：</w:t>
      </w:r>
    </w:p>
    <w:p w:rsidR="00EF3173" w:rsidRDefault="00EF3173" w:rsidP="00EF3173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EF3173" w:rsidRDefault="00EF3173" w:rsidP="00EF3173">
      <w:pPr>
        <w:pStyle w:val="4"/>
      </w:pPr>
      <w:bookmarkStart w:id="26" w:name="请求参数-10"/>
      <w:bookmarkEnd w:id="26"/>
      <w:r>
        <w:t>请求参数</w:t>
      </w:r>
    </w:p>
    <w:p w:rsidR="006028BF" w:rsidRDefault="006028BF" w:rsidP="006028BF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/>
          <w:color w:val="000000"/>
          <w:sz w:val="22"/>
          <w:szCs w:val="22"/>
        </w:rPr>
      </w:pPr>
      <w:r>
        <w:rPr>
          <w:rFonts w:ascii="Consolas" w:hAnsi="Consolas"/>
          <w:color w:val="000000"/>
          <w:sz w:val="22"/>
          <w:szCs w:val="22"/>
        </w:rPr>
        <w:t>curl -X GET --header 'Accept: application/json' 'http://112.74.190.147:8091</w:t>
      </w:r>
      <w:bookmarkStart w:id="27" w:name="OLE_LINK6"/>
      <w:bookmarkStart w:id="28" w:name="OLE_LINK7"/>
      <w:r>
        <w:rPr>
          <w:rFonts w:ascii="Consolas" w:hAnsi="Consolas"/>
          <w:color w:val="000000"/>
          <w:sz w:val="22"/>
          <w:szCs w:val="22"/>
        </w:rPr>
        <w:t>/jeebbs/api/stock/getTopList?trend=TT&amp;date=2018-9-3</w:t>
      </w:r>
      <w:bookmarkEnd w:id="27"/>
      <w:bookmarkEnd w:id="28"/>
      <w:r>
        <w:rPr>
          <w:rFonts w:ascii="Consolas" w:hAnsi="Consolas"/>
          <w:color w:val="000000"/>
          <w:sz w:val="22"/>
          <w:szCs w:val="22"/>
        </w:rPr>
        <w:t>'</w:t>
      </w:r>
    </w:p>
    <w:p w:rsidR="006028BF" w:rsidRPr="006028BF" w:rsidRDefault="006028BF" w:rsidP="006028BF">
      <w:pPr>
        <w:pStyle w:val="a0"/>
        <w:rPr>
          <w:lang w:eastAsia="en-US"/>
        </w:rPr>
      </w:pPr>
    </w:p>
    <w:tbl>
      <w:tblPr>
        <w:tblW w:w="5331" w:type="pct"/>
        <w:tblInd w:w="-108" w:type="dxa"/>
        <w:tblLook w:val="07E0" w:firstRow="1" w:lastRow="1" w:firstColumn="1" w:lastColumn="1" w:noHBand="1" w:noVBand="1"/>
      </w:tblPr>
      <w:tblGrid>
        <w:gridCol w:w="898"/>
        <w:gridCol w:w="1190"/>
        <w:gridCol w:w="803"/>
        <w:gridCol w:w="4861"/>
        <w:gridCol w:w="1104"/>
      </w:tblGrid>
      <w:tr w:rsidR="00EF3173" w:rsidTr="008E15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F3173" w:rsidRDefault="00EF3173" w:rsidP="00D47671">
            <w:pPr>
              <w:pStyle w:val="Compact"/>
            </w:pPr>
            <w:r>
              <w:t>示例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trend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上升趋势，</w:t>
            </w:r>
            <w:r>
              <w:rPr>
                <w:b/>
                <w:lang w:eastAsia="zh-CN"/>
              </w:rPr>
              <w:t>只包含两个值:</w:t>
            </w:r>
            <w:r>
              <w:rPr>
                <w:lang w:eastAsia="zh-CN"/>
              </w:rPr>
              <w:t xml:space="preserve"> </w:t>
            </w:r>
            <w:r>
              <w:rPr>
                <w:rStyle w:val="VerbatimChar"/>
                <w:lang w:eastAsia="zh-CN"/>
              </w:rPr>
              <w:t>LT</w:t>
            </w:r>
            <w:r>
              <w:rPr>
                <w:lang w:eastAsia="zh-CN"/>
              </w:rPr>
              <w:t>(直线趋势)或</w:t>
            </w:r>
            <w:r>
              <w:rPr>
                <w:rStyle w:val="VerbatimChar"/>
                <w:lang w:eastAsia="zh-CN"/>
              </w:rPr>
              <w:t>TT</w:t>
            </w:r>
            <w:r>
              <w:rPr>
                <w:lang w:eastAsia="zh-CN"/>
              </w:rPr>
              <w:t>(梯形趋势)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  <w:rPr>
                <w:lang w:eastAsia="zh-CN"/>
              </w:rPr>
            </w:pPr>
            <w:r>
              <w:rPr>
                <w:rStyle w:val="VerbatimChar"/>
                <w:rFonts w:hint="eastAsia"/>
                <w:lang w:eastAsia="zh-CN"/>
              </w:rPr>
              <w:t>LT</w:t>
            </w:r>
          </w:p>
        </w:tc>
      </w:tr>
      <w:tr w:rsidR="008E15BE" w:rsidTr="008E15BE"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date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 w:rsidRPr="00B30B17">
              <w:t>日期</w:t>
            </w:r>
          </w:p>
        </w:tc>
        <w:tc>
          <w:tcPr>
            <w:tcW w:w="0" w:type="auto"/>
          </w:tcPr>
          <w:p w:rsidR="008E15BE" w:rsidRDefault="008E15BE" w:rsidP="006A03D4">
            <w:pPr>
              <w:pStyle w:val="Compact"/>
            </w:pPr>
            <w:r>
              <w:rPr>
                <w:rStyle w:val="VerbatimChar"/>
              </w:rPr>
              <w:t>2017-1-1</w:t>
            </w:r>
          </w:p>
        </w:tc>
      </w:tr>
    </w:tbl>
    <w:p w:rsidR="00EF3173" w:rsidRDefault="00EF3173" w:rsidP="00EF3173">
      <w:pPr>
        <w:pStyle w:val="4"/>
      </w:pPr>
      <w:bookmarkStart w:id="29" w:name="返回示例-10"/>
      <w:bookmarkEnd w:id="29"/>
      <w:r>
        <w:lastRenderedPageBreak/>
        <w:t>返回示例</w:t>
      </w:r>
    </w:p>
    <w:p w:rsidR="00EF3173" w:rsidRDefault="00EF3173" w:rsidP="00EF3173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6028BF" w:rsidRPr="006028BF" w:rsidRDefault="00EF3173" w:rsidP="006028BF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="006028BF" w:rsidRPr="006028BF">
        <w:rPr>
          <w:rStyle w:val="VerbatimChar"/>
        </w:rPr>
        <w:t>{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实时计算</w:t>
      </w:r>
      <w:r>
        <w:rPr>
          <w:rStyle w:val="VerbatimChar"/>
          <w:rFonts w:hint="eastAsia"/>
        </w:rPr>
        <w:t xml:space="preserve"> </w:t>
      </w:r>
      <w:r>
        <w:rPr>
          <w:rStyle w:val="VerbatimChar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n</w:t>
      </w:r>
      <w:r>
        <w:rPr>
          <w:rStyle w:val="VerbatimChar"/>
        </w:rPr>
        <w:t>ull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cod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代码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name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股票名称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pchange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涨跌幅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amount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成交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uy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brati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买入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ell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额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sratio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卖出占总成交比例</w:t>
      </w:r>
    </w:p>
    <w:p w:rsidR="006028BF" w:rsidRP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reason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上榜原因</w:t>
      </w:r>
    </w:p>
    <w:p w:rsidR="006028BF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date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日期</w:t>
      </w:r>
    </w:p>
    <w:p w:rsidR="004D3836" w:rsidRPr="00863E09" w:rsidRDefault="004D3836" w:rsidP="004D3836">
      <w:pPr>
        <w:pStyle w:val="SourceCode"/>
        <w:numPr>
          <w:ilvl w:val="0"/>
          <w:numId w:val="1"/>
        </w:numPr>
      </w:pPr>
      <w:r>
        <w:t xml:space="preserve">    </w:t>
      </w:r>
      <w:r w:rsidRPr="00863E09">
        <w:t>"trade": ,</w:t>
      </w:r>
      <w:r>
        <w:t>#</w:t>
      </w:r>
      <w:r>
        <w:t>现价</w:t>
      </w:r>
    </w:p>
    <w:p w:rsidR="004D3836" w:rsidRPr="006028BF" w:rsidRDefault="004D3836" w:rsidP="004D3836">
      <w:pPr>
        <w:pStyle w:val="SourceCode"/>
        <w:numPr>
          <w:ilvl w:val="0"/>
          <w:numId w:val="1"/>
        </w:numPr>
        <w:rPr>
          <w:rStyle w:val="VerbatimChar"/>
        </w:rPr>
      </w:pPr>
      <w:r w:rsidRPr="00863E09">
        <w:t xml:space="preserve">  </w:t>
      </w:r>
      <w:r>
        <w:t xml:space="preserve">  </w:t>
      </w:r>
      <w:r w:rsidRPr="00863E09">
        <w:t xml:space="preserve">"turnoverratio": </w:t>
      </w:r>
      <w:r>
        <w:t>,</w:t>
      </w:r>
      <w:r>
        <w:t>换手率</w:t>
      </w:r>
    </w:p>
    <w:p w:rsidR="00EF3173" w:rsidRDefault="006028BF" w:rsidP="006028BF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Fonts w:hint="eastAsia"/>
        </w:rPr>
        <w:lastRenderedPageBreak/>
        <w:t>]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6028BF" w:rsidRDefault="006028BF" w:rsidP="006028BF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6028BF" w:rsidRDefault="006028BF" w:rsidP="006028BF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315D7B" w:rsidRDefault="00315D7B" w:rsidP="00315D7B">
      <w:pPr>
        <w:pStyle w:val="1"/>
      </w:pPr>
      <w:r>
        <w:rPr>
          <w:rFonts w:hint="eastAsia"/>
        </w:rPr>
        <w:t>获取资金</w:t>
      </w:r>
      <w:r>
        <w:t>流向</w:t>
      </w:r>
      <w:r>
        <w:rPr>
          <w:rFonts w:hint="eastAsia"/>
        </w:rPr>
        <w:t>接口</w:t>
      </w:r>
    </w:p>
    <w:p w:rsidR="00315D7B" w:rsidRDefault="00315D7B" w:rsidP="00315D7B">
      <w:pPr>
        <w:pStyle w:val="3"/>
        <w:rPr>
          <w:lang w:eastAsia="zh-CN"/>
        </w:rPr>
      </w:pPr>
      <w:r>
        <w:rPr>
          <w:rFonts w:hint="eastAsia"/>
          <w:lang w:eastAsia="zh-CN"/>
        </w:rPr>
        <w:t>获取资金</w:t>
      </w:r>
      <w:r>
        <w:rPr>
          <w:lang w:eastAsia="zh-CN"/>
        </w:rPr>
        <w:t>流</w:t>
      </w:r>
    </w:p>
    <w:p w:rsidR="00315D7B" w:rsidRDefault="00315D7B" w:rsidP="00315D7B">
      <w:pPr>
        <w:pStyle w:val="4"/>
        <w:rPr>
          <w:lang w:eastAsia="zh-CN"/>
        </w:rPr>
      </w:pPr>
      <w:r>
        <w:rPr>
          <w:lang w:eastAsia="zh-CN"/>
        </w:rPr>
        <w:t>简要描述：</w:t>
      </w:r>
    </w:p>
    <w:p w:rsidR="00315D7B" w:rsidRDefault="00B65499" w:rsidP="00B65499">
      <w:pPr>
        <w:pStyle w:val="Compact"/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获取特定日期</w:t>
      </w:r>
      <w:r w:rsidR="00141D9C">
        <w:rPr>
          <w:rFonts w:hint="eastAsia"/>
          <w:lang w:eastAsia="zh-CN"/>
        </w:rPr>
        <w:t>段的</w:t>
      </w:r>
      <w:r>
        <w:rPr>
          <w:lang w:eastAsia="zh-CN"/>
        </w:rPr>
        <w:t>某类型</w:t>
      </w:r>
      <w:r>
        <w:rPr>
          <w:rFonts w:hint="eastAsia"/>
          <w:lang w:eastAsia="zh-CN"/>
        </w:rPr>
        <w:t>（行业或概念）</w:t>
      </w:r>
      <w:r>
        <w:rPr>
          <w:lang w:eastAsia="zh-CN"/>
        </w:rPr>
        <w:t>的资金流数据</w:t>
      </w:r>
    </w:p>
    <w:p w:rsidR="00315D7B" w:rsidRDefault="00315D7B" w:rsidP="00315D7B">
      <w:pPr>
        <w:pStyle w:val="4"/>
      </w:pPr>
      <w:r>
        <w:t>请求URL：</w:t>
      </w:r>
    </w:p>
    <w:p w:rsidR="00315D7B" w:rsidRPr="00EB24A9" w:rsidRDefault="00315D7B" w:rsidP="00EB24A9">
      <w:pPr>
        <w:pStyle w:val="Compact"/>
        <w:numPr>
          <w:ilvl w:val="0"/>
          <w:numId w:val="2"/>
        </w:numPr>
        <w:rPr>
          <w:rFonts w:ascii="Consolas" w:hAnsi="Consolas"/>
          <w:sz w:val="22"/>
        </w:rPr>
      </w:pPr>
      <w:r>
        <w:rPr>
          <w:rStyle w:val="VerbatimChar"/>
        </w:rPr>
        <w:t>/api/</w:t>
      </w:r>
      <w:r>
        <w:rPr>
          <w:rStyle w:val="VerbatimChar"/>
          <w:rFonts w:hint="eastAsia"/>
          <w:lang w:eastAsia="zh-CN"/>
        </w:rPr>
        <w:t>st</w:t>
      </w:r>
      <w:r>
        <w:rPr>
          <w:rStyle w:val="VerbatimChar"/>
        </w:rPr>
        <w:t>ock/</w:t>
      </w:r>
      <w:r w:rsidR="00EB24A9" w:rsidRPr="00EB24A9">
        <w:rPr>
          <w:rFonts w:ascii="Consolas" w:eastAsia="宋体" w:hAnsi="Consolas" w:cs="Consolas"/>
          <w:color w:val="000000"/>
          <w:sz w:val="20"/>
          <w:szCs w:val="20"/>
        </w:rPr>
        <w:t xml:space="preserve"> </w:t>
      </w:r>
      <w:r w:rsidR="00EB24A9" w:rsidRPr="00EB24A9">
        <w:rPr>
          <w:rFonts w:ascii="Consolas" w:hAnsi="Consolas"/>
          <w:sz w:val="22"/>
        </w:rPr>
        <w:t>fundFlowAnalyse</w:t>
      </w:r>
    </w:p>
    <w:p w:rsidR="00315D7B" w:rsidRDefault="00315D7B" w:rsidP="00315D7B">
      <w:pPr>
        <w:pStyle w:val="4"/>
      </w:pPr>
      <w:r>
        <w:t>请求方式：</w:t>
      </w:r>
    </w:p>
    <w:p w:rsidR="00315D7B" w:rsidRDefault="00315D7B" w:rsidP="00315D7B">
      <w:pPr>
        <w:pStyle w:val="Compact"/>
        <w:numPr>
          <w:ilvl w:val="0"/>
          <w:numId w:val="2"/>
        </w:numPr>
      </w:pPr>
      <w:r>
        <w:rPr>
          <w:rStyle w:val="VerbatimChar"/>
        </w:rPr>
        <w:t>GET</w:t>
      </w:r>
    </w:p>
    <w:p w:rsidR="00315D7B" w:rsidRDefault="00315D7B" w:rsidP="00315D7B">
      <w:pPr>
        <w:pStyle w:val="4"/>
      </w:pPr>
      <w:r>
        <w:t>请求参数</w:t>
      </w:r>
    </w:p>
    <w:p w:rsidR="008E318F" w:rsidRDefault="009D5C09" w:rsidP="009D5C09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t>curl -X GET --he</w:t>
      </w:r>
      <w:r w:rsidR="008E318F">
        <w:rPr>
          <w:rFonts w:ascii="Consolas" w:hAnsi="Consolas" w:cs="Consolas"/>
          <w:color w:val="000000"/>
          <w:sz w:val="22"/>
          <w:szCs w:val="22"/>
        </w:rPr>
        <w:t>ader 'Accept: application/json'</w:t>
      </w:r>
    </w:p>
    <w:p w:rsidR="009D5C09" w:rsidRDefault="009D5C09" w:rsidP="009D5C09">
      <w:pPr>
        <w:pStyle w:val="HTML"/>
        <w:pBdr>
          <w:top w:val="single" w:sz="6" w:space="8" w:color="E5E0C6"/>
          <w:left w:val="single" w:sz="6" w:space="8" w:color="E5E0C6"/>
          <w:bottom w:val="single" w:sz="6" w:space="8" w:color="E5E0C6"/>
          <w:right w:val="single" w:sz="6" w:space="8" w:color="E5E0C6"/>
        </w:pBdr>
        <w:shd w:val="clear" w:color="auto" w:fill="FCF6DB"/>
        <w:spacing w:before="75"/>
        <w:textAlignment w:val="baseline"/>
        <w:rPr>
          <w:rFonts w:ascii="Consolas" w:hAnsi="Consolas" w:cs="Consolas"/>
          <w:color w:val="000000"/>
          <w:sz w:val="22"/>
          <w:szCs w:val="22"/>
        </w:rPr>
      </w:pPr>
      <w:r>
        <w:rPr>
          <w:rFonts w:ascii="Consolas" w:hAnsi="Consolas" w:cs="Consolas"/>
          <w:color w:val="000000"/>
          <w:sz w:val="22"/>
          <w:szCs w:val="22"/>
        </w:rPr>
        <w:lastRenderedPageBreak/>
        <w:t>'</w:t>
      </w:r>
      <w:r w:rsidR="008E318F">
        <w:rPr>
          <w:rFonts w:ascii="Consolas" w:hAnsi="Consolas"/>
          <w:color w:val="000000"/>
          <w:sz w:val="22"/>
          <w:szCs w:val="22"/>
        </w:rPr>
        <w:t>http://112.74.190.147:8091</w:t>
      </w:r>
      <w:r>
        <w:rPr>
          <w:rFonts w:ascii="Consolas" w:hAnsi="Consolas" w:cs="Consolas"/>
          <w:color w:val="000000"/>
          <w:sz w:val="22"/>
          <w:szCs w:val="22"/>
        </w:rPr>
        <w:t>/jeebbs/api/stockanalyse/fundFlowAnalyse?pageNum=1&amp;pageSize=10&amp;updateDate</w:t>
      </w:r>
      <w:r w:rsidR="00141D9C">
        <w:rPr>
          <w:rFonts w:ascii="Consolas" w:hAnsi="Consolas" w:cs="Consolas"/>
          <w:color w:val="000000"/>
          <w:sz w:val="22"/>
          <w:szCs w:val="22"/>
        </w:rPr>
        <w:t>From</w:t>
      </w:r>
      <w:r>
        <w:rPr>
          <w:rFonts w:ascii="Consolas" w:hAnsi="Consolas" w:cs="Consolas"/>
          <w:color w:val="000000"/>
          <w:sz w:val="22"/>
          <w:szCs w:val="22"/>
        </w:rPr>
        <w:t>=2018-11-01</w:t>
      </w:r>
      <w:r w:rsidR="00141D9C">
        <w:rPr>
          <w:rFonts w:ascii="Consolas" w:hAnsi="Consolas" w:cs="Consolas"/>
          <w:color w:val="000000"/>
          <w:sz w:val="22"/>
          <w:szCs w:val="22"/>
        </w:rPr>
        <w:t>&amp;updateDate</w:t>
      </w:r>
      <w:r w:rsidR="00141D9C">
        <w:rPr>
          <w:rFonts w:ascii="Consolas" w:hAnsi="Consolas" w:cs="Consolas"/>
          <w:color w:val="000000"/>
          <w:sz w:val="22"/>
          <w:szCs w:val="22"/>
        </w:rPr>
        <w:t>To</w:t>
      </w:r>
      <w:r w:rsidR="00141D9C">
        <w:rPr>
          <w:rFonts w:ascii="Consolas" w:hAnsi="Consolas" w:cs="Consolas"/>
          <w:color w:val="000000"/>
          <w:sz w:val="22"/>
          <w:szCs w:val="22"/>
        </w:rPr>
        <w:t>=2018-11-01</w:t>
      </w:r>
      <w:r>
        <w:rPr>
          <w:rFonts w:ascii="Consolas" w:hAnsi="Consolas" w:cs="Consolas"/>
          <w:color w:val="000000"/>
          <w:sz w:val="22"/>
          <w:szCs w:val="22"/>
        </w:rPr>
        <w:t>&amp;type=%E8%A1%8C%E4%B8%9A'</w:t>
      </w:r>
    </w:p>
    <w:p w:rsidR="00315D7B" w:rsidRPr="006028BF" w:rsidRDefault="00315D7B" w:rsidP="00315D7B">
      <w:pPr>
        <w:pStyle w:val="a0"/>
        <w:rPr>
          <w:lang w:eastAsia="en-US"/>
        </w:rPr>
      </w:pPr>
    </w:p>
    <w:tbl>
      <w:tblPr>
        <w:tblW w:w="5123" w:type="pct"/>
        <w:tblInd w:w="-108" w:type="dxa"/>
        <w:tblLook w:val="07E0" w:firstRow="1" w:lastRow="1" w:firstColumn="1" w:lastColumn="1" w:noHBand="1" w:noVBand="1"/>
      </w:tblPr>
      <w:tblGrid>
        <w:gridCol w:w="953"/>
        <w:gridCol w:w="1064"/>
        <w:gridCol w:w="1017"/>
        <w:gridCol w:w="950"/>
        <w:gridCol w:w="3695"/>
        <w:gridCol w:w="831"/>
      </w:tblGrid>
      <w:tr w:rsidR="00315D7B" w:rsidTr="00111B1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参数名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说明</w:t>
            </w:r>
          </w:p>
        </w:tc>
        <w:tc>
          <w:tcPr>
            <w:tcW w:w="488" w:type="pct"/>
            <w:tcBorders>
              <w:bottom w:val="single" w:sz="0" w:space="0" w:color="auto"/>
            </w:tcBorders>
            <w:vAlign w:val="bottom"/>
          </w:tcPr>
          <w:p w:rsidR="00315D7B" w:rsidRDefault="00315D7B" w:rsidP="00750DCE">
            <w:pPr>
              <w:pStyle w:val="Compact"/>
            </w:pPr>
            <w:r>
              <w:t>示例</w:t>
            </w:r>
          </w:p>
        </w:tc>
      </w:tr>
      <w:tr w:rsidR="00C27AA3" w:rsidTr="00111B19">
        <w:tc>
          <w:tcPr>
            <w:tcW w:w="1185" w:type="pct"/>
            <w:gridSpan w:val="2"/>
          </w:tcPr>
          <w:p w:rsidR="00C27AA3" w:rsidRDefault="00C27AA3" w:rsidP="00750DCE">
            <w:pPr>
              <w:pStyle w:val="Compact"/>
            </w:pPr>
            <w:r>
              <w:t>pageNum</w:t>
            </w:r>
          </w:p>
        </w:tc>
        <w:tc>
          <w:tcPr>
            <w:tcW w:w="598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C27AA3" w:rsidRDefault="00C27AA3" w:rsidP="00750DCE">
            <w:pPr>
              <w:pStyle w:val="Compact"/>
            </w:pPr>
            <w:r>
              <w:t>integer</w:t>
            </w:r>
          </w:p>
        </w:tc>
        <w:tc>
          <w:tcPr>
            <w:tcW w:w="2170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当前页码，从1开始；默认值为1</w:t>
            </w:r>
          </w:p>
        </w:tc>
        <w:tc>
          <w:tcPr>
            <w:tcW w:w="488" w:type="pct"/>
          </w:tcPr>
          <w:p w:rsidR="00C27AA3" w:rsidRDefault="00C27AA3" w:rsidP="00750DCE">
            <w:pPr>
              <w:pStyle w:val="Compact"/>
            </w:pPr>
            <w:r w:rsidRPr="00C35A44">
              <w:t>1</w:t>
            </w:r>
          </w:p>
        </w:tc>
      </w:tr>
      <w:tr w:rsidR="00C27AA3" w:rsidTr="00111B19">
        <w:tc>
          <w:tcPr>
            <w:tcW w:w="1185" w:type="pct"/>
            <w:gridSpan w:val="2"/>
          </w:tcPr>
          <w:p w:rsidR="00C27AA3" w:rsidRDefault="00C27AA3" w:rsidP="00750DCE">
            <w:pPr>
              <w:pStyle w:val="Compact"/>
            </w:pPr>
            <w:r>
              <w:t>pageSize</w:t>
            </w:r>
          </w:p>
        </w:tc>
        <w:tc>
          <w:tcPr>
            <w:tcW w:w="598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C27AA3" w:rsidRDefault="00C27AA3" w:rsidP="00750DCE">
            <w:pPr>
              <w:pStyle w:val="Compact"/>
            </w:pPr>
            <w:r>
              <w:t>integer</w:t>
            </w:r>
          </w:p>
        </w:tc>
        <w:tc>
          <w:tcPr>
            <w:tcW w:w="2170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每页显示的记录数；默认值为10</w:t>
            </w:r>
          </w:p>
        </w:tc>
        <w:tc>
          <w:tcPr>
            <w:tcW w:w="488" w:type="pct"/>
          </w:tcPr>
          <w:p w:rsidR="00C27AA3" w:rsidRDefault="00C27AA3" w:rsidP="00750DCE">
            <w:pPr>
              <w:pStyle w:val="Compact"/>
            </w:pPr>
            <w:r w:rsidRPr="00C35A44">
              <w:t>10</w:t>
            </w:r>
          </w:p>
        </w:tc>
      </w:tr>
      <w:tr w:rsidR="00C27AA3" w:rsidTr="00111B19">
        <w:tc>
          <w:tcPr>
            <w:tcW w:w="1185" w:type="pct"/>
            <w:gridSpan w:val="2"/>
          </w:tcPr>
          <w:p w:rsidR="00C27AA3" w:rsidRDefault="00C27AA3" w:rsidP="00750DCE">
            <w:pPr>
              <w:pStyle w:val="Compact"/>
            </w:pPr>
            <w:r w:rsidRPr="00F13A2F">
              <w:t>updateDate</w:t>
            </w:r>
            <w:r w:rsidR="00111B19">
              <w:t>From</w:t>
            </w:r>
          </w:p>
        </w:tc>
        <w:tc>
          <w:tcPr>
            <w:tcW w:w="598" w:type="pct"/>
          </w:tcPr>
          <w:p w:rsidR="00C27AA3" w:rsidRDefault="00C27AA3" w:rsidP="00750DCE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C27AA3" w:rsidRDefault="00C27AA3" w:rsidP="00750DCE">
            <w:pPr>
              <w:pStyle w:val="Compact"/>
            </w:pPr>
            <w:r>
              <w:t>string</w:t>
            </w:r>
          </w:p>
        </w:tc>
        <w:tc>
          <w:tcPr>
            <w:tcW w:w="2170" w:type="pct"/>
          </w:tcPr>
          <w:p w:rsidR="00C27AA3" w:rsidRDefault="00C27AA3" w:rsidP="00750DCE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资金流统计的</w:t>
            </w:r>
            <w:r w:rsidR="00111B19">
              <w:rPr>
                <w:rFonts w:hint="eastAsia"/>
                <w:lang w:eastAsia="zh-CN"/>
              </w:rPr>
              <w:t>开始</w:t>
            </w:r>
            <w:r w:rsidRPr="00F13A2F">
              <w:rPr>
                <w:lang w:eastAsia="zh-CN"/>
              </w:rPr>
              <w:t>日期，格式为 yyyy-MM-dd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488" w:type="pct"/>
          </w:tcPr>
          <w:p w:rsidR="00C27AA3" w:rsidRDefault="00C27AA3" w:rsidP="00750DCE">
            <w:pPr>
              <w:pStyle w:val="Compact"/>
            </w:pPr>
            <w:r>
              <w:rPr>
                <w:lang w:eastAsia="zh-CN"/>
              </w:rPr>
              <w:t>2018-11-0</w:t>
            </w:r>
            <w:r w:rsidRPr="00F13A2F">
              <w:rPr>
                <w:lang w:eastAsia="zh-CN"/>
              </w:rPr>
              <w:t>1</w:t>
            </w:r>
          </w:p>
        </w:tc>
      </w:tr>
      <w:tr w:rsidR="00111B19" w:rsidRPr="00C35A44" w:rsidTr="00111B19">
        <w:tc>
          <w:tcPr>
            <w:tcW w:w="1185" w:type="pct"/>
            <w:gridSpan w:val="2"/>
          </w:tcPr>
          <w:p w:rsidR="00111B19" w:rsidRDefault="00111B19" w:rsidP="00111B19">
            <w:pPr>
              <w:pStyle w:val="Compact"/>
            </w:pPr>
            <w:r w:rsidRPr="00F13A2F">
              <w:t>updateDate</w:t>
            </w:r>
            <w:r>
              <w:t>To</w:t>
            </w:r>
          </w:p>
        </w:tc>
        <w:tc>
          <w:tcPr>
            <w:tcW w:w="598" w:type="pct"/>
          </w:tcPr>
          <w:p w:rsidR="00111B19" w:rsidRDefault="00111B19" w:rsidP="00111B19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111B19" w:rsidRDefault="00111B19" w:rsidP="00111B19">
            <w:pPr>
              <w:pStyle w:val="Compact"/>
            </w:pPr>
            <w:r>
              <w:t>string</w:t>
            </w:r>
          </w:p>
        </w:tc>
        <w:tc>
          <w:tcPr>
            <w:tcW w:w="2170" w:type="pct"/>
          </w:tcPr>
          <w:p w:rsidR="00111B19" w:rsidRDefault="00111B19" w:rsidP="00111B19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资金流统计的</w:t>
            </w:r>
            <w:r w:rsidR="00C90194">
              <w:rPr>
                <w:rFonts w:hint="eastAsia"/>
                <w:lang w:eastAsia="zh-CN"/>
              </w:rPr>
              <w:t>结束</w:t>
            </w:r>
            <w:bookmarkStart w:id="30" w:name="_GoBack"/>
            <w:bookmarkEnd w:id="30"/>
            <w:r w:rsidRPr="00F13A2F">
              <w:rPr>
                <w:lang w:eastAsia="zh-CN"/>
              </w:rPr>
              <w:t>日期，格式为 yyyy-MM-dd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488" w:type="pct"/>
          </w:tcPr>
          <w:p w:rsidR="00111B19" w:rsidRDefault="00111B19" w:rsidP="00111B19">
            <w:pPr>
              <w:pStyle w:val="Compact"/>
            </w:pPr>
            <w:r>
              <w:rPr>
                <w:lang w:eastAsia="zh-CN"/>
              </w:rPr>
              <w:t>2018-11-0</w:t>
            </w:r>
            <w:r w:rsidRPr="00F13A2F">
              <w:rPr>
                <w:lang w:eastAsia="zh-CN"/>
              </w:rPr>
              <w:t>1</w:t>
            </w:r>
          </w:p>
        </w:tc>
      </w:tr>
      <w:tr w:rsidR="00111B19" w:rsidRPr="00C35A44" w:rsidTr="00111B19">
        <w:tc>
          <w:tcPr>
            <w:tcW w:w="1185" w:type="pct"/>
            <w:gridSpan w:val="2"/>
          </w:tcPr>
          <w:p w:rsidR="00111B19" w:rsidRDefault="00111B19" w:rsidP="00111B19">
            <w:pPr>
              <w:pStyle w:val="Compact"/>
            </w:pPr>
            <w:r w:rsidRPr="00F13A2F">
              <w:t>type</w:t>
            </w:r>
          </w:p>
        </w:tc>
        <w:tc>
          <w:tcPr>
            <w:tcW w:w="598" w:type="pct"/>
          </w:tcPr>
          <w:p w:rsidR="00111B19" w:rsidRDefault="00111B19" w:rsidP="00111B19">
            <w:pPr>
              <w:pStyle w:val="Compact"/>
            </w:pPr>
            <w:r>
              <w:t>否</w:t>
            </w:r>
          </w:p>
        </w:tc>
        <w:tc>
          <w:tcPr>
            <w:tcW w:w="558" w:type="pct"/>
          </w:tcPr>
          <w:p w:rsidR="00111B19" w:rsidRDefault="00111B19" w:rsidP="00111B19">
            <w:pPr>
              <w:pStyle w:val="Compact"/>
            </w:pPr>
            <w:r>
              <w:t>integer</w:t>
            </w:r>
          </w:p>
        </w:tc>
        <w:tc>
          <w:tcPr>
            <w:tcW w:w="2170" w:type="pct"/>
          </w:tcPr>
          <w:p w:rsidR="00111B19" w:rsidRDefault="00111B19" w:rsidP="00111B19">
            <w:pPr>
              <w:pStyle w:val="Compact"/>
              <w:rPr>
                <w:lang w:eastAsia="zh-CN"/>
              </w:rPr>
            </w:pPr>
            <w:r w:rsidRPr="00F13A2F">
              <w:rPr>
                <w:lang w:eastAsia="zh-CN"/>
              </w:rPr>
              <w:t>数据类型，行业或者概念</w:t>
            </w:r>
            <w:r w:rsidRPr="0042084B">
              <w:rPr>
                <w:lang w:eastAsia="zh-CN"/>
              </w:rPr>
              <w:t> </w:t>
            </w:r>
            <w:r>
              <w:rPr>
                <w:rFonts w:hint="eastAsia"/>
                <w:lang w:eastAsia="zh-CN"/>
              </w:rPr>
              <w:t>，</w:t>
            </w:r>
            <w:r>
              <w:rPr>
                <w:lang w:eastAsia="zh-CN"/>
              </w:rPr>
              <w:t>默认为</w:t>
            </w:r>
            <w:r>
              <w:rPr>
                <w:rFonts w:hint="eastAsia"/>
                <w:lang w:eastAsia="zh-CN"/>
              </w:rPr>
              <w:t>空</w:t>
            </w:r>
          </w:p>
        </w:tc>
        <w:tc>
          <w:tcPr>
            <w:tcW w:w="488" w:type="pct"/>
          </w:tcPr>
          <w:p w:rsidR="00111B19" w:rsidRPr="00C35A44" w:rsidRDefault="00111B19" w:rsidP="00111B19">
            <w:pPr>
              <w:pStyle w:val="Compact"/>
            </w:pPr>
            <w:r w:rsidRPr="00F13A2F">
              <w:rPr>
                <w:lang w:eastAsia="zh-CN"/>
              </w:rPr>
              <w:t>行业</w:t>
            </w:r>
          </w:p>
        </w:tc>
      </w:tr>
    </w:tbl>
    <w:p w:rsidR="00315D7B" w:rsidRDefault="00315D7B" w:rsidP="00315D7B">
      <w:pPr>
        <w:pStyle w:val="4"/>
      </w:pPr>
      <w:r>
        <w:t>返回示例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200 - successful</w:t>
      </w:r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  <w:rFonts w:hint="eastAsia"/>
        </w:rPr>
        <w:t>[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>
        <w:rPr>
          <w:rStyle w:val="VerbatimChar"/>
        </w:rPr>
        <w:t xml:space="preserve"> </w:t>
      </w:r>
      <w:r w:rsidRPr="006028BF">
        <w:rPr>
          <w:rStyle w:val="VerbatimChar"/>
        </w:rPr>
        <w:t>{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id": ,</w:t>
      </w:r>
      <w:r>
        <w:rPr>
          <w:rStyle w:val="VerbatimChar"/>
        </w:rPr>
        <w:t xml:space="preserve"> # </w:t>
      </w:r>
      <w:r>
        <w:rPr>
          <w:rStyle w:val="VerbatimChar"/>
          <w:rFonts w:hint="eastAsia"/>
        </w:rPr>
        <w:t>实时计算</w:t>
      </w:r>
      <w:r>
        <w:rPr>
          <w:rStyle w:val="VerbatimChar"/>
          <w:rFonts w:hint="eastAsia"/>
        </w:rPr>
        <w:t xml:space="preserve"> </w:t>
      </w:r>
      <w:r>
        <w:rPr>
          <w:rStyle w:val="VerbatimChar"/>
        </w:rPr>
        <w:t>id</w:t>
      </w:r>
      <w:r>
        <w:rPr>
          <w:rStyle w:val="VerbatimChar"/>
          <w:rFonts w:hint="eastAsia"/>
        </w:rPr>
        <w:t>为</w:t>
      </w:r>
      <w:r>
        <w:rPr>
          <w:rStyle w:val="VerbatimChar"/>
          <w:rFonts w:hint="eastAsia"/>
        </w:rPr>
        <w:t>n</w:t>
      </w:r>
      <w:r>
        <w:rPr>
          <w:rStyle w:val="VerbatimChar"/>
        </w:rPr>
        <w:t>ull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updateDat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数据</w:t>
      </w:r>
      <w:r w:rsidR="00C27AA3">
        <w:rPr>
          <w:rStyle w:val="VerbatimChar"/>
        </w:rPr>
        <w:t>日期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570781">
        <w:t>fund_</w:t>
      </w:r>
      <w:r w:rsidR="00C27AA3" w:rsidRPr="00742011">
        <w:t>typ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资金流</w:t>
      </w:r>
      <w:r w:rsidR="00C27AA3">
        <w:rPr>
          <w:rStyle w:val="VerbatimChar"/>
        </w:rPr>
        <w:t>类型</w:t>
      </w:r>
      <w:r w:rsidR="00C27AA3">
        <w:rPr>
          <w:rStyle w:val="VerbatimChar"/>
          <w:rFonts w:hint="eastAsia"/>
        </w:rPr>
        <w:t>：</w:t>
      </w:r>
      <w:r w:rsidR="00C27AA3">
        <w:rPr>
          <w:rStyle w:val="VerbatimChar"/>
        </w:rPr>
        <w:t>行业、</w:t>
      </w:r>
      <w:r w:rsidR="00C27AA3">
        <w:rPr>
          <w:rStyle w:val="VerbatimChar"/>
          <w:rFonts w:hint="eastAsia"/>
        </w:rPr>
        <w:t>概念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lastRenderedPageBreak/>
        <w:t xml:space="preserve">    "</w:t>
      </w:r>
      <w:r w:rsidR="00C27AA3" w:rsidRPr="00C27AA3">
        <w:t xml:space="preserve"> </w:t>
      </w:r>
      <w:r w:rsidR="00570781">
        <w:t>fund_</w:t>
      </w:r>
      <w:r w:rsidR="00C27AA3" w:rsidRPr="00742011">
        <w:t>index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序号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name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Style w:val="VerbatimChar"/>
          <w:rFonts w:hint="eastAsia"/>
        </w:rPr>
        <w:t>名称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today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 w:rsidR="00C27AA3">
        <w:rPr>
          <w:rFonts w:hint="eastAsia"/>
        </w:rPr>
        <w:t>今日主力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10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10</w:t>
      </w:r>
      <w:r w:rsidR="00C27AA3">
        <w:rPr>
          <w:rFonts w:hint="eastAsia"/>
        </w:rPr>
        <w:t>日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10_avg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 ,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10</w:t>
      </w:r>
      <w:r w:rsidR="00C27AA3">
        <w:rPr>
          <w:rFonts w:hint="eastAsia"/>
        </w:rPr>
        <w:t>日净流入平均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20</w:t>
      </w:r>
      <w:r w:rsidRPr="006028BF">
        <w:rPr>
          <w:rStyle w:val="VerbatimChar"/>
        </w:rPr>
        <w:t>": 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20</w:t>
      </w:r>
      <w:r w:rsidR="00C27AA3">
        <w:rPr>
          <w:rFonts w:hint="eastAsia"/>
        </w:rPr>
        <w:t>日净流入</w:t>
      </w:r>
    </w:p>
    <w:p w:rsidR="00315D7B" w:rsidRPr="006028BF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20_avg</w:t>
      </w:r>
      <w:r w:rsidR="00C27AA3" w:rsidRPr="006028BF">
        <w:rPr>
          <w:rStyle w:val="VerbatimChar"/>
        </w:rPr>
        <w:t xml:space="preserve"> </w:t>
      </w:r>
      <w:r w:rsidRPr="006028BF">
        <w:rPr>
          <w:rStyle w:val="VerbatimChar"/>
        </w:rPr>
        <w:t>":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20</w:t>
      </w:r>
      <w:r w:rsidR="00C27AA3">
        <w:rPr>
          <w:rFonts w:hint="eastAsia"/>
        </w:rPr>
        <w:t>日净流入平均</w:t>
      </w:r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  "</w:t>
      </w:r>
      <w:r w:rsidR="00C27AA3" w:rsidRPr="00C27AA3">
        <w:t xml:space="preserve"> </w:t>
      </w:r>
      <w:r w:rsidR="00C27AA3" w:rsidRPr="00742011">
        <w:t>flow_60</w:t>
      </w:r>
      <w:r w:rsidRPr="006028BF">
        <w:rPr>
          <w:rStyle w:val="VerbatimChar"/>
        </w:rPr>
        <w:t xml:space="preserve">": </w:t>
      </w:r>
      <w:r>
        <w:rPr>
          <w:rStyle w:val="VerbatimChar"/>
          <w:rFonts w:hint="eastAsia"/>
        </w:rPr>
        <w:t>#</w:t>
      </w:r>
      <w:r>
        <w:rPr>
          <w:rStyle w:val="VerbatimChar"/>
        </w:rPr>
        <w:t xml:space="preserve"> </w:t>
      </w:r>
      <w:r w:rsidR="00C27AA3">
        <w:rPr>
          <w:rFonts w:hint="eastAsia"/>
        </w:rPr>
        <w:t>60</w:t>
      </w:r>
      <w:r w:rsidR="00C27AA3">
        <w:rPr>
          <w:rFonts w:hint="eastAsia"/>
        </w:rPr>
        <w:t>日净流入</w:t>
      </w:r>
    </w:p>
    <w:p w:rsidR="00315D7B" w:rsidRPr="00863E09" w:rsidRDefault="00315D7B" w:rsidP="00315D7B">
      <w:pPr>
        <w:pStyle w:val="SourceCode"/>
        <w:numPr>
          <w:ilvl w:val="0"/>
          <w:numId w:val="1"/>
        </w:numPr>
      </w:pPr>
      <w:r>
        <w:t xml:space="preserve">    </w:t>
      </w:r>
      <w:r w:rsidRPr="00863E09">
        <w:t>"</w:t>
      </w:r>
      <w:r w:rsidR="00C27AA3" w:rsidRPr="00C27AA3">
        <w:t xml:space="preserve"> </w:t>
      </w:r>
      <w:r w:rsidR="00C27AA3" w:rsidRPr="00742011">
        <w:t>flow_60_avg</w:t>
      </w:r>
      <w:r w:rsidR="00C27AA3" w:rsidRPr="00863E09">
        <w:t xml:space="preserve"> </w:t>
      </w:r>
      <w:r w:rsidRPr="00863E09">
        <w:t>": ,</w:t>
      </w:r>
      <w:r>
        <w:t>#</w:t>
      </w:r>
      <w:r w:rsidR="00C27AA3" w:rsidRPr="00C27AA3">
        <w:rPr>
          <w:rFonts w:hint="eastAsia"/>
        </w:rPr>
        <w:t xml:space="preserve"> </w:t>
      </w:r>
      <w:r w:rsidR="00C27AA3">
        <w:rPr>
          <w:rFonts w:hint="eastAsia"/>
        </w:rPr>
        <w:t>60</w:t>
      </w:r>
      <w:r w:rsidR="00C27AA3">
        <w:rPr>
          <w:rFonts w:hint="eastAsia"/>
        </w:rPr>
        <w:t>日净流入平均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 w:rsidRPr="00863E09">
        <w:t xml:space="preserve">  </w:t>
      </w:r>
      <w:r>
        <w:t xml:space="preserve">  </w:t>
      </w:r>
      <w:r w:rsidRPr="00863E09">
        <w:t>"</w:t>
      </w:r>
      <w:r w:rsidR="00C27AA3" w:rsidRPr="00C27AA3">
        <w:t xml:space="preserve"> </w:t>
      </w:r>
      <w:r w:rsidR="00C27AA3" w:rsidRPr="00742011">
        <w:t>flow_120</w:t>
      </w:r>
      <w:r w:rsidRPr="00863E09">
        <w:t xml:space="preserve">": </w:t>
      </w:r>
      <w:r>
        <w:t>,</w:t>
      </w:r>
      <w:r w:rsidR="00C27AA3" w:rsidRPr="00C27AA3">
        <w:rPr>
          <w:rFonts w:hint="eastAsia"/>
        </w:rPr>
        <w:t xml:space="preserve"> </w:t>
      </w:r>
      <w:r w:rsidR="00C27AA3">
        <w:rPr>
          <w:rFonts w:hint="eastAsia"/>
        </w:rPr>
        <w:t>120</w:t>
      </w:r>
      <w:r w:rsidR="00C27AA3">
        <w:rPr>
          <w:rFonts w:hint="eastAsia"/>
        </w:rPr>
        <w:t>日净流入</w:t>
      </w:r>
    </w:p>
    <w:p w:rsidR="00C27AA3" w:rsidRPr="006028BF" w:rsidRDefault="00C27AA3" w:rsidP="00C27AA3">
      <w:pPr>
        <w:pStyle w:val="SourceCode"/>
        <w:numPr>
          <w:ilvl w:val="0"/>
          <w:numId w:val="1"/>
        </w:numPr>
        <w:rPr>
          <w:rStyle w:val="VerbatimChar"/>
        </w:rPr>
      </w:pPr>
      <w:r>
        <w:t xml:space="preserve">    </w:t>
      </w:r>
      <w:r w:rsidRPr="00863E09">
        <w:t>"</w:t>
      </w:r>
      <w:r w:rsidRPr="00C27AA3">
        <w:t xml:space="preserve"> </w:t>
      </w:r>
      <w:r w:rsidRPr="00742011">
        <w:t>flow_120_avg</w:t>
      </w:r>
      <w:r w:rsidRPr="00863E09">
        <w:t xml:space="preserve"> ": </w:t>
      </w:r>
      <w:r>
        <w:t>,</w:t>
      </w:r>
      <w:r w:rsidRPr="00C27AA3">
        <w:rPr>
          <w:rFonts w:hint="eastAsia"/>
        </w:rPr>
        <w:t xml:space="preserve"> </w:t>
      </w:r>
      <w:r>
        <w:rPr>
          <w:rFonts w:hint="eastAsia"/>
        </w:rPr>
        <w:t>120</w:t>
      </w:r>
      <w:r>
        <w:rPr>
          <w:rFonts w:hint="eastAsia"/>
        </w:rPr>
        <w:t>日净流入平均</w:t>
      </w:r>
    </w:p>
    <w:p w:rsidR="00315D7B" w:rsidRDefault="00315D7B" w:rsidP="00315D7B">
      <w:pPr>
        <w:pStyle w:val="SourceCode"/>
        <w:numPr>
          <w:ilvl w:val="0"/>
          <w:numId w:val="1"/>
        </w:numPr>
        <w:rPr>
          <w:rStyle w:val="VerbatimChar"/>
        </w:rPr>
      </w:pPr>
      <w:r w:rsidRPr="006028BF">
        <w:rPr>
          <w:rStyle w:val="VerbatimChar"/>
        </w:rPr>
        <w:t xml:space="preserve">  },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Fonts w:hint="eastAsia"/>
        </w:rPr>
        <w:t>]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204 - empty content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      {}</w:t>
      </w:r>
    </w:p>
    <w:p w:rsidR="00315D7B" w:rsidRDefault="00315D7B" w:rsidP="00315D7B">
      <w:pPr>
        <w:widowControl/>
        <w:numPr>
          <w:ilvl w:val="0"/>
          <w:numId w:val="2"/>
        </w:numPr>
        <w:spacing w:after="200"/>
        <w:jc w:val="left"/>
      </w:pPr>
      <w:r>
        <w:t>400~500 - some error happended</w:t>
      </w:r>
    </w:p>
    <w:p w:rsidR="00315D7B" w:rsidRDefault="00315D7B" w:rsidP="00315D7B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"status": "int",</w:t>
      </w:r>
      <w:r>
        <w:br/>
      </w:r>
      <w:r>
        <w:rPr>
          <w:rStyle w:val="VerbatimChar"/>
        </w:rPr>
        <w:t xml:space="preserve">  "error": "string",</w:t>
      </w:r>
      <w:r>
        <w:br/>
      </w:r>
      <w:r>
        <w:rPr>
          <w:rStyle w:val="VerbatimChar"/>
        </w:rPr>
        <w:t xml:space="preserve">  "path": "string",</w:t>
      </w:r>
      <w:r>
        <w:br/>
      </w:r>
      <w:r>
        <w:rPr>
          <w:rStyle w:val="VerbatimChar"/>
        </w:rPr>
        <w:t xml:space="preserve">  "exception": "string",</w:t>
      </w:r>
      <w:r>
        <w:br/>
      </w:r>
      <w:r>
        <w:rPr>
          <w:rStyle w:val="VerbatimChar"/>
        </w:rPr>
        <w:lastRenderedPageBreak/>
        <w:t xml:space="preserve">  "message": "String",</w:t>
      </w:r>
      <w:r>
        <w:br/>
      </w:r>
      <w:r>
        <w:rPr>
          <w:rStyle w:val="VerbatimChar"/>
        </w:rPr>
        <w:t xml:space="preserve">  "errors": "String",</w:t>
      </w:r>
      <w:r>
        <w:br/>
      </w:r>
      <w:r>
        <w:rPr>
          <w:rStyle w:val="VerbatimChar"/>
        </w:rPr>
        <w:t xml:space="preserve">  "trace": "String",</w:t>
      </w:r>
      <w:r>
        <w:br/>
      </w:r>
      <w:r>
        <w:rPr>
          <w:rStyle w:val="VerbatimChar"/>
        </w:rPr>
        <w:t xml:space="preserve">  "timestamp": "yyyy-MM-dd HH:mm:ss"</w:t>
      </w:r>
      <w:r>
        <w:br/>
      </w:r>
      <w:r>
        <w:rPr>
          <w:rStyle w:val="VerbatimChar"/>
        </w:rPr>
        <w:t>}</w:t>
      </w:r>
    </w:p>
    <w:p w:rsidR="006028BF" w:rsidRPr="00EF3173" w:rsidRDefault="006028BF" w:rsidP="006028BF">
      <w:pPr>
        <w:pStyle w:val="SourceCode"/>
        <w:numPr>
          <w:ilvl w:val="0"/>
          <w:numId w:val="1"/>
        </w:numPr>
      </w:pPr>
    </w:p>
    <w:sectPr w:rsidR="006028BF" w:rsidRPr="00EF31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32A75" w:rsidRDefault="00432A75" w:rsidP="00CE109B">
      <w:r>
        <w:separator/>
      </w:r>
    </w:p>
  </w:endnote>
  <w:endnote w:type="continuationSeparator" w:id="0">
    <w:p w:rsidR="00432A75" w:rsidRDefault="00432A75" w:rsidP="00CE10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32A75" w:rsidRDefault="00432A75" w:rsidP="00CE109B">
      <w:r>
        <w:separator/>
      </w:r>
    </w:p>
  </w:footnote>
  <w:footnote w:type="continuationSeparator" w:id="0">
    <w:p w:rsidR="00432A75" w:rsidRDefault="00432A75" w:rsidP="00CE10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099DB2"/>
    <w:multiLevelType w:val="multilevel"/>
    <w:tmpl w:val="92EA7F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C030871"/>
    <w:multiLevelType w:val="multilevel"/>
    <w:tmpl w:val="2E1AE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F0C2FA7"/>
    <w:multiLevelType w:val="multilevel"/>
    <w:tmpl w:val="FEEC2C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471D"/>
    <w:rsid w:val="000B40A4"/>
    <w:rsid w:val="000C0BCD"/>
    <w:rsid w:val="00111B19"/>
    <w:rsid w:val="00141D9C"/>
    <w:rsid w:val="0018100F"/>
    <w:rsid w:val="001F3190"/>
    <w:rsid w:val="0022128A"/>
    <w:rsid w:val="00225BB2"/>
    <w:rsid w:val="00242544"/>
    <w:rsid w:val="002F0165"/>
    <w:rsid w:val="002F7684"/>
    <w:rsid w:val="00315D7B"/>
    <w:rsid w:val="00320FCA"/>
    <w:rsid w:val="00324CEB"/>
    <w:rsid w:val="00341E6C"/>
    <w:rsid w:val="003D14C0"/>
    <w:rsid w:val="00432A75"/>
    <w:rsid w:val="004D3836"/>
    <w:rsid w:val="005400FB"/>
    <w:rsid w:val="00570781"/>
    <w:rsid w:val="005B2CD3"/>
    <w:rsid w:val="006028BF"/>
    <w:rsid w:val="00780836"/>
    <w:rsid w:val="008420A0"/>
    <w:rsid w:val="008918F8"/>
    <w:rsid w:val="008C4BF9"/>
    <w:rsid w:val="008D06EF"/>
    <w:rsid w:val="008E15BE"/>
    <w:rsid w:val="008E318F"/>
    <w:rsid w:val="00921422"/>
    <w:rsid w:val="009D5C09"/>
    <w:rsid w:val="00B65499"/>
    <w:rsid w:val="00BF4B12"/>
    <w:rsid w:val="00C27AA3"/>
    <w:rsid w:val="00C90194"/>
    <w:rsid w:val="00C922B1"/>
    <w:rsid w:val="00CD2BDB"/>
    <w:rsid w:val="00CE109B"/>
    <w:rsid w:val="00CF3D8D"/>
    <w:rsid w:val="00D20C80"/>
    <w:rsid w:val="00DD471D"/>
    <w:rsid w:val="00E0622D"/>
    <w:rsid w:val="00EB24A9"/>
    <w:rsid w:val="00EF3173"/>
    <w:rsid w:val="00F20610"/>
    <w:rsid w:val="00F32A1D"/>
    <w:rsid w:val="00F60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45DF536-609B-4661-B105-C66D61E5A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E109B"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DD471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0"/>
    <w:link w:val="3Char"/>
    <w:uiPriority w:val="9"/>
    <w:unhideWhenUsed/>
    <w:qFormat/>
    <w:rsid w:val="00DD471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DD471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Char">
    <w:name w:val="标题 3 Char"/>
    <w:basedOn w:val="a1"/>
    <w:link w:val="3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rsid w:val="00DD471D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DD471D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DD471D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D471D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a0">
    <w:name w:val="Body Text"/>
    <w:basedOn w:val="a"/>
    <w:link w:val="Char"/>
    <w:uiPriority w:val="99"/>
    <w:semiHidden/>
    <w:unhideWhenUsed/>
    <w:rsid w:val="00DD471D"/>
    <w:pPr>
      <w:spacing w:after="120"/>
    </w:pPr>
  </w:style>
  <w:style w:type="character" w:customStyle="1" w:styleId="Char">
    <w:name w:val="正文文本 Char"/>
    <w:basedOn w:val="a1"/>
    <w:link w:val="a0"/>
    <w:uiPriority w:val="99"/>
    <w:semiHidden/>
    <w:rsid w:val="00DD471D"/>
  </w:style>
  <w:style w:type="character" w:customStyle="1" w:styleId="1Char">
    <w:name w:val="标题 1 Char"/>
    <w:basedOn w:val="a1"/>
    <w:link w:val="1"/>
    <w:uiPriority w:val="9"/>
    <w:rsid w:val="00DD471D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Char"/>
    <w:uiPriority w:val="99"/>
    <w:semiHidden/>
    <w:unhideWhenUsed/>
    <w:rsid w:val="00D20C8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Char">
    <w:name w:val="HTML 预设格式 Char"/>
    <w:basedOn w:val="a1"/>
    <w:link w:val="HTML"/>
    <w:uiPriority w:val="99"/>
    <w:semiHidden/>
    <w:rsid w:val="00D20C80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1"/>
    <w:uiPriority w:val="99"/>
    <w:unhideWhenUsed/>
    <w:rsid w:val="0018100F"/>
    <w:rPr>
      <w:color w:val="0563C1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18100F"/>
    <w:rPr>
      <w:color w:val="605E5C"/>
      <w:shd w:val="clear" w:color="auto" w:fill="E1DFDD"/>
    </w:rPr>
  </w:style>
  <w:style w:type="character" w:styleId="HTML0">
    <w:name w:val="HTML Code"/>
    <w:basedOn w:val="a1"/>
    <w:uiPriority w:val="99"/>
    <w:semiHidden/>
    <w:unhideWhenUsed/>
    <w:rsid w:val="0018100F"/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Char0"/>
    <w:uiPriority w:val="99"/>
    <w:unhideWhenUsed/>
    <w:rsid w:val="00CE109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5"/>
    <w:uiPriority w:val="99"/>
    <w:rsid w:val="00CE109B"/>
    <w:rPr>
      <w:sz w:val="18"/>
      <w:szCs w:val="18"/>
    </w:rPr>
  </w:style>
  <w:style w:type="paragraph" w:styleId="a6">
    <w:name w:val="footer"/>
    <w:basedOn w:val="a"/>
    <w:link w:val="Char1"/>
    <w:uiPriority w:val="99"/>
    <w:unhideWhenUsed/>
    <w:rsid w:val="00CE109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1"/>
    <w:link w:val="a6"/>
    <w:uiPriority w:val="99"/>
    <w:rsid w:val="00CE109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24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6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7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12.74.190.147:8091/jeebb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112.74.190.147:8091/jeebbs/swagger-ui.html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A3771B-7820-4350-8759-F18838539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6</Pages>
  <Words>1018</Words>
  <Characters>5806</Characters>
  <Application>Microsoft Office Word</Application>
  <DocSecurity>0</DocSecurity>
  <Lines>48</Lines>
  <Paragraphs>13</Paragraphs>
  <ScaleCrop>false</ScaleCrop>
  <Company/>
  <LinksUpToDate>false</LinksUpToDate>
  <CharactersWithSpaces>6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eTao</dc:creator>
  <cp:keywords/>
  <dc:description/>
  <cp:lastModifiedBy>Yutianhao</cp:lastModifiedBy>
  <cp:revision>28</cp:revision>
  <dcterms:created xsi:type="dcterms:W3CDTF">2018-09-06T06:46:00Z</dcterms:created>
  <dcterms:modified xsi:type="dcterms:W3CDTF">2018-11-15T03:35:00Z</dcterms:modified>
</cp:coreProperties>
</file>